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3A7A" w14:textId="0F807DF8" w:rsidR="00221461" w:rsidRPr="00221461" w:rsidRDefault="005E31E4" w:rsidP="009C38FA">
      <w:pPr>
        <w:pStyle w:val="11"/>
      </w:pPr>
      <w:r w:rsidRPr="00221461">
        <w:rPr>
          <w:rFonts w:hint="eastAsia"/>
        </w:rPr>
        <w:t>原稿執筆</w:t>
      </w:r>
      <w:r w:rsidR="00AE2C5C" w:rsidRPr="00221461">
        <w:rPr>
          <w:rFonts w:hint="eastAsia"/>
        </w:rPr>
        <w:t>・作成</w:t>
      </w:r>
      <w:r w:rsidR="008F17DD">
        <w:rPr>
          <w:rFonts w:hint="eastAsia"/>
        </w:rPr>
        <w:t>要領</w:t>
      </w:r>
      <w:r w:rsidR="00221461">
        <w:rPr>
          <w:rFonts w:hint="eastAsia"/>
        </w:rPr>
        <w:t>（論文を投稿して口頭発表される方）</w:t>
      </w:r>
    </w:p>
    <w:p w14:paraId="4E463A7B" w14:textId="77777777" w:rsidR="005E31E4" w:rsidRPr="00221461" w:rsidRDefault="005E31E4" w:rsidP="00E11A13">
      <w:pPr>
        <w:pStyle w:val="a3"/>
      </w:pPr>
    </w:p>
    <w:p w14:paraId="4E463A7C" w14:textId="7FBA601A" w:rsidR="005E31E4" w:rsidRPr="003022B4" w:rsidRDefault="005E31E4" w:rsidP="00E11A13">
      <w:pPr>
        <w:pStyle w:val="a6"/>
        <w:rPr>
          <w:color w:val="000000" w:themeColor="text1"/>
        </w:rPr>
      </w:pPr>
      <w:r w:rsidRPr="00221461">
        <w:rPr>
          <w:rFonts w:hint="eastAsia"/>
        </w:rPr>
        <w:t>基準　基礎　分類</w:t>
      </w:r>
      <w:r w:rsidR="00A516E8">
        <w:rPr>
          <w:rFonts w:hint="eastAsia"/>
        </w:rPr>
        <w:t xml:space="preserve">　</w:t>
      </w:r>
      <w:r w:rsidR="00A516E8">
        <w:tab/>
      </w:r>
      <w:r w:rsidRPr="00221461">
        <w:rPr>
          <w:rFonts w:hint="eastAsia"/>
        </w:rPr>
        <w:t>地</w:t>
      </w:r>
      <w:r w:rsidRPr="003022B4">
        <w:rPr>
          <w:rFonts w:hint="eastAsia"/>
          <w:color w:val="000000" w:themeColor="text1"/>
        </w:rPr>
        <w:t xml:space="preserve">盤工学会　</w:t>
      </w:r>
      <w:r w:rsidR="000E22C3" w:rsidRPr="003022B4">
        <w:rPr>
          <w:rFonts w:hint="eastAsia"/>
          <w:color w:val="000000" w:themeColor="text1"/>
        </w:rPr>
        <w:t xml:space="preserve">　</w:t>
      </w:r>
      <w:r w:rsidRPr="003022B4">
        <w:rPr>
          <w:rFonts w:hint="eastAsia"/>
          <w:color w:val="000000" w:themeColor="text1"/>
        </w:rPr>
        <w:t xml:space="preserve">　</w:t>
      </w:r>
      <w:r w:rsidR="00203D94" w:rsidRPr="003022B4">
        <w:rPr>
          <w:rFonts w:hint="eastAsia"/>
          <w:color w:val="000000" w:themeColor="text1"/>
        </w:rPr>
        <w:t>正</w:t>
      </w:r>
      <w:r w:rsidR="004F376B" w:rsidRPr="003022B4">
        <w:rPr>
          <w:rFonts w:hint="eastAsia"/>
          <w:color w:val="000000" w:themeColor="text1"/>
        </w:rPr>
        <w:t>会員</w:t>
      </w:r>
      <w:r w:rsidRPr="003022B4">
        <w:rPr>
          <w:rFonts w:hint="eastAsia"/>
          <w:color w:val="000000" w:themeColor="text1"/>
        </w:rPr>
        <w:t xml:space="preserve">　○関東</w:t>
      </w:r>
      <w:r w:rsidRPr="003022B4">
        <w:rPr>
          <w:rFonts w:hint="eastAsia"/>
          <w:color w:val="000000" w:themeColor="text1"/>
        </w:rPr>
        <w:t xml:space="preserve"> </w:t>
      </w:r>
      <w:r w:rsidRPr="003022B4">
        <w:rPr>
          <w:rFonts w:hint="eastAsia"/>
          <w:color w:val="000000" w:themeColor="text1"/>
        </w:rPr>
        <w:t>太郎</w:t>
      </w:r>
    </w:p>
    <w:p w14:paraId="4E463A7D" w14:textId="19F33FD3" w:rsidR="005E31E4" w:rsidRPr="003022B4" w:rsidRDefault="005E31E4" w:rsidP="00E11A13">
      <w:pPr>
        <w:pStyle w:val="a6"/>
        <w:rPr>
          <w:color w:val="000000" w:themeColor="text1"/>
        </w:rPr>
      </w:pPr>
      <w:r w:rsidRPr="003022B4">
        <w:rPr>
          <w:rFonts w:hint="eastAsia"/>
          <w:color w:val="000000" w:themeColor="text1"/>
        </w:rPr>
        <w:tab/>
      </w:r>
      <w:r w:rsidRPr="003022B4">
        <w:rPr>
          <w:rFonts w:hint="eastAsia"/>
          <w:color w:val="000000" w:themeColor="text1"/>
        </w:rPr>
        <w:t xml:space="preserve">地盤工学大学　</w:t>
      </w:r>
      <w:r w:rsidR="004F376B" w:rsidRPr="003022B4">
        <w:rPr>
          <w:rFonts w:hint="eastAsia"/>
          <w:color w:val="000000" w:themeColor="text1"/>
        </w:rPr>
        <w:t xml:space="preserve">　非</w:t>
      </w:r>
      <w:r w:rsidRPr="003022B4">
        <w:rPr>
          <w:rFonts w:hint="eastAsia"/>
          <w:color w:val="000000" w:themeColor="text1"/>
        </w:rPr>
        <w:t>会員</w:t>
      </w:r>
      <w:r w:rsidR="004F376B" w:rsidRPr="003022B4">
        <w:rPr>
          <w:rFonts w:hint="eastAsia"/>
          <w:color w:val="000000" w:themeColor="text1"/>
        </w:rPr>
        <w:t xml:space="preserve">　</w:t>
      </w:r>
      <w:r w:rsidRPr="003022B4">
        <w:rPr>
          <w:rFonts w:hint="eastAsia"/>
          <w:color w:val="000000" w:themeColor="text1"/>
        </w:rPr>
        <w:t xml:space="preserve">　関東</w:t>
      </w:r>
      <w:r w:rsidRPr="003022B4">
        <w:rPr>
          <w:rFonts w:hint="eastAsia"/>
          <w:color w:val="000000" w:themeColor="text1"/>
        </w:rPr>
        <w:t xml:space="preserve"> </w:t>
      </w:r>
      <w:r w:rsidRPr="003022B4">
        <w:rPr>
          <w:rFonts w:hint="eastAsia"/>
          <w:color w:val="000000" w:themeColor="text1"/>
        </w:rPr>
        <w:t>次郎</w:t>
      </w:r>
    </w:p>
    <w:p w14:paraId="4E463A7E" w14:textId="77777777" w:rsidR="00A516E8" w:rsidRPr="003022B4" w:rsidRDefault="00A516E8" w:rsidP="00E11A13">
      <w:pPr>
        <w:pStyle w:val="a6"/>
        <w:rPr>
          <w:color w:val="000000" w:themeColor="text1"/>
        </w:rPr>
      </w:pPr>
    </w:p>
    <w:p w14:paraId="4E463A7F" w14:textId="77777777" w:rsidR="001120A5" w:rsidRPr="001120A5" w:rsidRDefault="001120A5" w:rsidP="009C38FA">
      <w:pPr>
        <w:pStyle w:val="a3"/>
        <w:numPr>
          <w:ilvl w:val="0"/>
          <w:numId w:val="2"/>
        </w:numPr>
        <w:ind w:firstLineChars="0"/>
      </w:pPr>
      <w:r>
        <w:rPr>
          <w:rFonts w:hint="eastAsia"/>
        </w:rPr>
        <w:t>概要</w:t>
      </w:r>
    </w:p>
    <w:p w14:paraId="4E463A80" w14:textId="79F9F05A" w:rsidR="005E31E4" w:rsidRDefault="005E31E4" w:rsidP="00E11A13">
      <w:pPr>
        <w:pStyle w:val="a3"/>
        <w:rPr>
          <w:rFonts w:ascii="ＭＳ 明朝" w:hAnsi="ＭＳ 明朝"/>
        </w:rPr>
      </w:pPr>
      <w:r w:rsidRPr="00221461">
        <w:rPr>
          <w:rFonts w:hint="eastAsia"/>
        </w:rPr>
        <w:t>関東支部発表会</w:t>
      </w:r>
      <w:r w:rsidR="00825DD8" w:rsidRPr="00221461">
        <w:rPr>
          <w:rFonts w:hint="eastAsia"/>
        </w:rPr>
        <w:t>(</w:t>
      </w:r>
      <w:proofErr w:type="spellStart"/>
      <w:r w:rsidR="00825DD8" w:rsidRPr="00221461">
        <w:rPr>
          <w:rFonts w:hint="eastAsia"/>
        </w:rPr>
        <w:t>Geo</w:t>
      </w:r>
      <w:r w:rsidRPr="00221461">
        <w:rPr>
          <w:rFonts w:hint="eastAsia"/>
        </w:rPr>
        <w:t>Kanto</w:t>
      </w:r>
      <w:proofErr w:type="spellEnd"/>
      <w:r w:rsidRPr="00221461">
        <w:rPr>
          <w:rFonts w:hint="eastAsia"/>
        </w:rPr>
        <w:t>)</w:t>
      </w:r>
      <w:r w:rsidRPr="00221461">
        <w:rPr>
          <w:rFonts w:hint="eastAsia"/>
        </w:rPr>
        <w:t>の論文原稿執筆にあたっては，この原稿執筆要領を参考にし</w:t>
      </w:r>
      <w:r w:rsidR="00872BB6">
        <w:rPr>
          <w:rFonts w:hint="eastAsia"/>
        </w:rPr>
        <w:t>，フォーマットが揃うように作成し</w:t>
      </w:r>
      <w:r w:rsidRPr="00221461">
        <w:rPr>
          <w:rFonts w:hint="eastAsia"/>
        </w:rPr>
        <w:t>て</w:t>
      </w:r>
      <w:r w:rsidR="00DD4400" w:rsidRPr="00221461">
        <w:rPr>
          <w:rFonts w:hint="eastAsia"/>
        </w:rPr>
        <w:t>くだ</w:t>
      </w:r>
      <w:r w:rsidRPr="00221461">
        <w:rPr>
          <w:rFonts w:hint="eastAsia"/>
        </w:rPr>
        <w:t>さい。この原稿執筆要領は地盤工学研究発表会に倣って作成されていますが，</w:t>
      </w:r>
      <w:r w:rsidR="00DC3A4D" w:rsidRPr="00221461">
        <w:rPr>
          <w:rFonts w:ascii="ＭＳ 明朝" w:hAnsi="ＭＳ 明朝" w:hint="eastAsia"/>
        </w:rPr>
        <w:t>本部主催の研究発表会と異なる部分も</w:t>
      </w:r>
      <w:r w:rsidRPr="00221461">
        <w:rPr>
          <w:rFonts w:ascii="ＭＳ 明朝" w:hAnsi="ＭＳ 明朝" w:hint="eastAsia"/>
        </w:rPr>
        <w:t>あります。</w:t>
      </w:r>
    </w:p>
    <w:p w14:paraId="4E463A81" w14:textId="77777777" w:rsidR="00563974" w:rsidRPr="009A0CB8" w:rsidRDefault="00563974" w:rsidP="00E11A13">
      <w:pPr>
        <w:pStyle w:val="a3"/>
      </w:pPr>
    </w:p>
    <w:p w14:paraId="4E463A82" w14:textId="77777777" w:rsidR="00BB62D6" w:rsidRPr="00BB62D6" w:rsidRDefault="005E31E4" w:rsidP="009C38FA">
      <w:pPr>
        <w:pStyle w:val="a3"/>
        <w:numPr>
          <w:ilvl w:val="0"/>
          <w:numId w:val="2"/>
        </w:numPr>
        <w:ind w:firstLineChars="0"/>
      </w:pPr>
      <w:r w:rsidRPr="00221461">
        <w:rPr>
          <w:rFonts w:hint="eastAsia"/>
        </w:rPr>
        <w:t>内容</w:t>
      </w:r>
    </w:p>
    <w:p w14:paraId="4E463A83" w14:textId="77777777" w:rsidR="00357E61" w:rsidRPr="00221461" w:rsidRDefault="00357E61" w:rsidP="00E11A13">
      <w:pPr>
        <w:pStyle w:val="a3"/>
      </w:pPr>
      <w:r w:rsidRPr="00221461">
        <w:rPr>
          <w:rFonts w:hint="eastAsia"/>
        </w:rPr>
        <w:t>原稿は，</w:t>
      </w:r>
      <w:r w:rsidRPr="00221461">
        <w:rPr>
          <w:rFonts w:hint="eastAsia"/>
          <w:szCs w:val="21"/>
        </w:rPr>
        <w:t>広</w:t>
      </w:r>
      <w:r w:rsidR="00221461">
        <w:rPr>
          <w:rFonts w:hint="eastAsia"/>
          <w:szCs w:val="21"/>
        </w:rPr>
        <w:t>く</w:t>
      </w:r>
      <w:r w:rsidRPr="00221461">
        <w:rPr>
          <w:rFonts w:hint="eastAsia"/>
          <w:szCs w:val="21"/>
        </w:rPr>
        <w:t>読者</w:t>
      </w:r>
      <w:r w:rsidRPr="00221461">
        <w:rPr>
          <w:rFonts w:hint="eastAsia"/>
        </w:rPr>
        <w:t>がこれによって十分理解できるように，研究の目的，方法，結論をわかりやすく書いてください。</w:t>
      </w:r>
    </w:p>
    <w:p w14:paraId="4E463A84" w14:textId="77777777" w:rsidR="005E6D32" w:rsidRPr="00190C94" w:rsidRDefault="005E6D32" w:rsidP="00E11A13">
      <w:pPr>
        <w:pStyle w:val="a3"/>
      </w:pPr>
    </w:p>
    <w:p w14:paraId="4E463A85" w14:textId="77777777" w:rsidR="00357E61" w:rsidRPr="00221461" w:rsidRDefault="00357E61" w:rsidP="009C38FA">
      <w:pPr>
        <w:pStyle w:val="a3"/>
        <w:numPr>
          <w:ilvl w:val="0"/>
          <w:numId w:val="2"/>
        </w:numPr>
        <w:ind w:firstLineChars="0"/>
      </w:pPr>
      <w:r w:rsidRPr="00221461">
        <w:rPr>
          <w:rFonts w:hint="eastAsia"/>
        </w:rPr>
        <w:t>単位</w:t>
      </w:r>
    </w:p>
    <w:p w14:paraId="4E463A86" w14:textId="77777777" w:rsidR="00357E61" w:rsidRPr="00221461" w:rsidRDefault="00357E61" w:rsidP="00E11A13">
      <w:pPr>
        <w:pStyle w:val="a3"/>
      </w:pPr>
      <w:r w:rsidRPr="00221461">
        <w:rPr>
          <w:rFonts w:hint="eastAsia"/>
        </w:rPr>
        <w:t>単位はすべて</w:t>
      </w:r>
      <w:r w:rsidRPr="00221461">
        <w:rPr>
          <w:rFonts w:hint="eastAsia"/>
        </w:rPr>
        <w:t>SI (</w:t>
      </w:r>
      <w:r w:rsidRPr="00221461">
        <w:rPr>
          <w:rFonts w:hint="eastAsia"/>
        </w:rPr>
        <w:t>国際単位</w:t>
      </w:r>
      <w:r w:rsidRPr="00221461">
        <w:rPr>
          <w:rFonts w:hint="eastAsia"/>
        </w:rPr>
        <w:t>)</w:t>
      </w:r>
      <w:r w:rsidRPr="00221461">
        <w:rPr>
          <w:rFonts w:hint="eastAsia"/>
        </w:rPr>
        <w:t>単位系とします。</w:t>
      </w:r>
    </w:p>
    <w:p w14:paraId="4E463A87" w14:textId="77777777" w:rsidR="005E6D32" w:rsidRPr="00E11A13" w:rsidRDefault="005E6D32" w:rsidP="00E11A13">
      <w:pPr>
        <w:pStyle w:val="a3"/>
      </w:pPr>
    </w:p>
    <w:p w14:paraId="4E463A88" w14:textId="77777777" w:rsidR="00357E61" w:rsidRPr="00221461" w:rsidRDefault="00357E61" w:rsidP="009C38FA">
      <w:pPr>
        <w:pStyle w:val="a3"/>
        <w:numPr>
          <w:ilvl w:val="0"/>
          <w:numId w:val="2"/>
        </w:numPr>
        <w:ind w:firstLineChars="0"/>
      </w:pPr>
      <w:r w:rsidRPr="00221461">
        <w:rPr>
          <w:rFonts w:hint="eastAsia"/>
        </w:rPr>
        <w:t>原稿のページ数</w:t>
      </w:r>
    </w:p>
    <w:p w14:paraId="4E463A89" w14:textId="118E5FD8" w:rsidR="00357E61" w:rsidRPr="00221461" w:rsidRDefault="00357E61" w:rsidP="00E11A13">
      <w:pPr>
        <w:pStyle w:val="a3"/>
      </w:pPr>
      <w:r w:rsidRPr="0085781B">
        <w:rPr>
          <w:rFonts w:hint="eastAsia"/>
        </w:rPr>
        <w:t>原稿のページ数は</w:t>
      </w:r>
      <w:r w:rsidRPr="0085781B">
        <w:rPr>
          <w:rFonts w:hint="eastAsia"/>
        </w:rPr>
        <w:t xml:space="preserve"> 1 </w:t>
      </w:r>
      <w:r w:rsidRPr="0085781B">
        <w:rPr>
          <w:rFonts w:hint="eastAsia"/>
        </w:rPr>
        <w:t>編につき</w:t>
      </w:r>
      <w:r w:rsidR="00A97878">
        <w:rPr>
          <w:rFonts w:hint="eastAsia"/>
        </w:rPr>
        <w:t>2</w:t>
      </w:r>
      <w:r w:rsidR="00C42078">
        <w:rPr>
          <w:rFonts w:hint="eastAsia"/>
          <w:szCs w:val="21"/>
        </w:rPr>
        <w:t>ページと</w:t>
      </w:r>
      <w:r w:rsidRPr="0085781B">
        <w:rPr>
          <w:rFonts w:hint="eastAsia"/>
          <w:szCs w:val="21"/>
        </w:rPr>
        <w:t>します。</w:t>
      </w:r>
      <w:r w:rsidRPr="00221461">
        <w:rPr>
          <w:rFonts w:hint="eastAsia"/>
        </w:rPr>
        <w:t>講演集の出来上がりの大きさは</w:t>
      </w:r>
      <w:r w:rsidRPr="00221461">
        <w:rPr>
          <w:rFonts w:hint="eastAsia"/>
        </w:rPr>
        <w:t xml:space="preserve"> A4 </w:t>
      </w:r>
      <w:r w:rsidRPr="00221461">
        <w:rPr>
          <w:rFonts w:hint="eastAsia"/>
        </w:rPr>
        <w:t>判（原稿と同じ大きさ）です。</w:t>
      </w:r>
    </w:p>
    <w:p w14:paraId="4E463A8A" w14:textId="77777777" w:rsidR="005E6D32" w:rsidRPr="00221461" w:rsidRDefault="005E6D32" w:rsidP="00E11A13">
      <w:pPr>
        <w:pStyle w:val="a3"/>
      </w:pPr>
    </w:p>
    <w:p w14:paraId="4E463A8B" w14:textId="77777777" w:rsidR="00357E61" w:rsidRPr="00221461" w:rsidRDefault="00357E61" w:rsidP="009C38FA">
      <w:pPr>
        <w:pStyle w:val="a3"/>
        <w:numPr>
          <w:ilvl w:val="0"/>
          <w:numId w:val="2"/>
        </w:numPr>
        <w:ind w:firstLineChars="0"/>
      </w:pPr>
      <w:r w:rsidRPr="00221461">
        <w:rPr>
          <w:rFonts w:hint="eastAsia"/>
        </w:rPr>
        <w:t>論文タイトル，キーワード，氏名など</w:t>
      </w:r>
    </w:p>
    <w:p w14:paraId="4E463A8C" w14:textId="1FC66D94" w:rsidR="00357E61" w:rsidRPr="00221461" w:rsidRDefault="00C42078" w:rsidP="00E11A13">
      <w:pPr>
        <w:pStyle w:val="a3"/>
      </w:pPr>
      <w:r>
        <w:rPr>
          <w:rFonts w:hint="eastAsia"/>
        </w:rPr>
        <w:t>余白は上下左右全て</w:t>
      </w:r>
      <w:r>
        <w:rPr>
          <w:rFonts w:hint="eastAsia"/>
        </w:rPr>
        <w:t>2</w:t>
      </w:r>
      <w:r>
        <w:t>0mm</w:t>
      </w:r>
      <w:r w:rsidRPr="00221461">
        <w:rPr>
          <w:rFonts w:hint="eastAsia"/>
        </w:rPr>
        <w:t xml:space="preserve"> </w:t>
      </w:r>
      <w:r>
        <w:rPr>
          <w:rFonts w:hint="eastAsia"/>
        </w:rPr>
        <w:t>として</w:t>
      </w:r>
      <w:r w:rsidR="00C14E68">
        <w:rPr>
          <w:rFonts w:hint="eastAsia"/>
        </w:rPr>
        <w:t>余白には何も記載しない</w:t>
      </w:r>
      <w:r>
        <w:rPr>
          <w:rFonts w:hint="eastAsia"/>
        </w:rPr>
        <w:t>ください</w:t>
      </w:r>
      <w:r w:rsidR="00C14E68">
        <w:rPr>
          <w:rFonts w:hint="eastAsia"/>
        </w:rPr>
        <w:t>（編集時に発表会名，頁番号等を付します）</w:t>
      </w:r>
      <w:r>
        <w:rPr>
          <w:rFonts w:hint="eastAsia"/>
        </w:rPr>
        <w:t>。</w:t>
      </w:r>
      <w:r w:rsidR="00357E61" w:rsidRPr="00221461">
        <w:rPr>
          <w:rFonts w:hint="eastAsia"/>
        </w:rPr>
        <w:t xml:space="preserve">1 </w:t>
      </w:r>
      <w:r w:rsidR="00357E61" w:rsidRPr="00221461">
        <w:rPr>
          <w:rFonts w:hint="eastAsia"/>
        </w:rPr>
        <w:t>ページ目には論文タイトル・勤務先・会員種別・氏名・キーワード・本文の順に書いてください。原稿の１ページ目に論文内容を表すキーワードをご記入ください。</w:t>
      </w:r>
    </w:p>
    <w:p w14:paraId="4E463A8D" w14:textId="72A8282D" w:rsidR="00357E61" w:rsidRPr="00221461" w:rsidRDefault="00357E61" w:rsidP="00E11A13">
      <w:pPr>
        <w:pStyle w:val="a3"/>
      </w:pPr>
      <w:r w:rsidRPr="00221461">
        <w:rPr>
          <w:rFonts w:hint="eastAsia"/>
        </w:rPr>
        <w:t>論文タイトルは本文より大きな文</w:t>
      </w:r>
      <w:r w:rsidRPr="008F17DD">
        <w:rPr>
          <w:rFonts w:hint="eastAsia"/>
          <w:color w:val="auto"/>
        </w:rPr>
        <w:t>字</w:t>
      </w:r>
      <w:r w:rsidR="001A6B7B" w:rsidRPr="008F17DD">
        <w:rPr>
          <w:rFonts w:hint="eastAsia"/>
          <w:color w:val="auto"/>
        </w:rPr>
        <w:t>（</w:t>
      </w:r>
      <w:r w:rsidR="001A6B7B" w:rsidRPr="008F17DD">
        <w:rPr>
          <w:rFonts w:hint="eastAsia"/>
          <w:color w:val="auto"/>
        </w:rPr>
        <w:t>1</w:t>
      </w:r>
      <w:r w:rsidR="001A6B7B" w:rsidRPr="008F17DD">
        <w:rPr>
          <w:color w:val="auto"/>
        </w:rPr>
        <w:t>2pt</w:t>
      </w:r>
      <w:r w:rsidR="001A6B7B" w:rsidRPr="008F17DD">
        <w:rPr>
          <w:rFonts w:hint="eastAsia"/>
          <w:color w:val="auto"/>
        </w:rPr>
        <w:t>程度）</w:t>
      </w:r>
      <w:r w:rsidRPr="00221461">
        <w:rPr>
          <w:rFonts w:hint="eastAsia"/>
        </w:rPr>
        <w:t>で，</w:t>
      </w:r>
      <w:r w:rsidRPr="00221461">
        <w:rPr>
          <w:rFonts w:hint="eastAsia"/>
        </w:rPr>
        <w:t xml:space="preserve">1 </w:t>
      </w:r>
      <w:r w:rsidRPr="00221461">
        <w:rPr>
          <w:rFonts w:hint="eastAsia"/>
        </w:rPr>
        <w:t>行目中央に書いてください。</w:t>
      </w:r>
    </w:p>
    <w:p w14:paraId="4E463A8E" w14:textId="77777777" w:rsidR="00357E61" w:rsidRPr="00221461" w:rsidRDefault="005E6D32" w:rsidP="00E11A13">
      <w:pPr>
        <w:pStyle w:val="a3"/>
      </w:pPr>
      <w:r w:rsidRPr="00221461">
        <w:rPr>
          <w:rFonts w:hint="eastAsia"/>
        </w:rPr>
        <w:t>1</w:t>
      </w:r>
      <w:r w:rsidR="00357E61" w:rsidRPr="00221461">
        <w:rPr>
          <w:rFonts w:hint="eastAsia"/>
        </w:rPr>
        <w:t>行空けて</w:t>
      </w:r>
      <w:r w:rsidR="00357E61" w:rsidRPr="00221461">
        <w:rPr>
          <w:rFonts w:hint="eastAsia"/>
        </w:rPr>
        <w:t xml:space="preserve">3 </w:t>
      </w:r>
      <w:r w:rsidR="00357E61" w:rsidRPr="00221461">
        <w:rPr>
          <w:rFonts w:hint="eastAsia"/>
        </w:rPr>
        <w:t>行目</w:t>
      </w:r>
      <w:r w:rsidR="00357E61" w:rsidRPr="00221461">
        <w:rPr>
          <w:rFonts w:hint="eastAsia"/>
        </w:rPr>
        <w:t>1</w:t>
      </w:r>
      <w:r w:rsidR="00357E61" w:rsidRPr="00221461">
        <w:rPr>
          <w:rFonts w:hint="eastAsia"/>
        </w:rPr>
        <w:t>字目から，論文内容を表すキーワード（３語）を本文で使用する言語で書いてください。</w:t>
      </w:r>
    </w:p>
    <w:p w14:paraId="4E463A8F" w14:textId="54EEC470" w:rsidR="00606B42" w:rsidRPr="001120A5" w:rsidRDefault="00357E61" w:rsidP="00E11A13">
      <w:pPr>
        <w:pStyle w:val="a3"/>
        <w:rPr>
          <w:rFonts w:ascii="ＭＳ 明朝" w:hAnsi="ＭＳ 明朝"/>
          <w:szCs w:val="21"/>
        </w:rPr>
      </w:pPr>
      <w:r w:rsidRPr="00221461">
        <w:rPr>
          <w:rFonts w:hint="eastAsia"/>
        </w:rPr>
        <w:t>3</w:t>
      </w:r>
      <w:r w:rsidRPr="00221461">
        <w:rPr>
          <w:rFonts w:hint="eastAsia"/>
        </w:rPr>
        <w:t>行目</w:t>
      </w:r>
      <w:r w:rsidRPr="00221461">
        <w:rPr>
          <w:rFonts w:hint="eastAsia"/>
        </w:rPr>
        <w:t>33</w:t>
      </w:r>
      <w:r w:rsidRPr="00221461">
        <w:rPr>
          <w:rFonts w:hint="eastAsia"/>
        </w:rPr>
        <w:t>字目から，勤務先・会員種別・氏名を書いてください</w:t>
      </w:r>
      <w:r w:rsidRPr="00221461">
        <w:rPr>
          <w:rFonts w:hint="eastAsia"/>
        </w:rPr>
        <w:t>(</w:t>
      </w:r>
      <w:r w:rsidRPr="00221461">
        <w:rPr>
          <w:rFonts w:hint="eastAsia"/>
        </w:rPr>
        <w:t>それぞれの間を</w:t>
      </w:r>
      <w:r w:rsidRPr="00221461">
        <w:rPr>
          <w:rFonts w:hint="eastAsia"/>
        </w:rPr>
        <w:t xml:space="preserve"> 1 </w:t>
      </w:r>
      <w:r w:rsidRPr="00221461">
        <w:rPr>
          <w:rFonts w:hint="eastAsia"/>
        </w:rPr>
        <w:t>文字分あけてください</w:t>
      </w:r>
      <w:r w:rsidRPr="00221461">
        <w:rPr>
          <w:rFonts w:hint="eastAsia"/>
        </w:rPr>
        <w:t>)</w:t>
      </w:r>
      <w:r w:rsidRPr="00221461">
        <w:rPr>
          <w:rFonts w:hint="eastAsia"/>
        </w:rPr>
        <w:t>。発表者が連名のときは，口頭発表者に○印を付けてください。会員種別は</w:t>
      </w:r>
      <w:r w:rsidRPr="004D32CD">
        <w:rPr>
          <w:rFonts w:hint="eastAsia"/>
          <w:color w:val="000000" w:themeColor="text1"/>
        </w:rPr>
        <w:t>，</w:t>
      </w:r>
      <w:r w:rsidR="00203D94" w:rsidRPr="00203D94">
        <w:rPr>
          <w:rFonts w:hint="eastAsia"/>
          <w:color w:val="000000" w:themeColor="text1"/>
        </w:rPr>
        <w:t>正（国際・特別）会員と非会員</w:t>
      </w:r>
      <w:r w:rsidRPr="004D32CD">
        <w:rPr>
          <w:rFonts w:hint="eastAsia"/>
          <w:color w:val="000000" w:themeColor="text1"/>
        </w:rPr>
        <w:t>として</w:t>
      </w:r>
      <w:r w:rsidRPr="00221461">
        <w:rPr>
          <w:rFonts w:hint="eastAsia"/>
        </w:rPr>
        <w:t>ください。</w:t>
      </w:r>
      <w:r w:rsidRPr="00221461">
        <w:rPr>
          <w:rFonts w:ascii="ＭＳ 明朝" w:hAnsi="ＭＳ 明朝" w:hint="eastAsia"/>
          <w:szCs w:val="21"/>
        </w:rPr>
        <w:t>なお，連名者は発表者を入れて，原則７名までとします。</w:t>
      </w:r>
    </w:p>
    <w:p w14:paraId="4E463A90" w14:textId="77777777" w:rsidR="00606B42" w:rsidRPr="00221461" w:rsidRDefault="00606B42" w:rsidP="00E11A13">
      <w:pPr>
        <w:pStyle w:val="a3"/>
      </w:pPr>
    </w:p>
    <w:p w14:paraId="4E463A91" w14:textId="77777777" w:rsidR="00357E61" w:rsidRPr="00221461" w:rsidRDefault="00357E61" w:rsidP="009C38FA">
      <w:pPr>
        <w:pStyle w:val="a3"/>
        <w:numPr>
          <w:ilvl w:val="0"/>
          <w:numId w:val="2"/>
        </w:numPr>
        <w:ind w:firstLineChars="0"/>
      </w:pPr>
      <w:r w:rsidRPr="00221461">
        <w:rPr>
          <w:rFonts w:hint="eastAsia"/>
        </w:rPr>
        <w:t>本文</w:t>
      </w:r>
    </w:p>
    <w:p w14:paraId="4E463A92" w14:textId="77777777" w:rsidR="00357E61" w:rsidRPr="00221461" w:rsidRDefault="00357E61" w:rsidP="00E11A13">
      <w:pPr>
        <w:pStyle w:val="a3"/>
      </w:pPr>
      <w:r w:rsidRPr="00221461">
        <w:rPr>
          <w:rFonts w:hint="eastAsia"/>
        </w:rPr>
        <w:t>本文を，勤務先・会員種別・氏名のあと，</w:t>
      </w:r>
      <w:r w:rsidRPr="00221461">
        <w:rPr>
          <w:rFonts w:hint="eastAsia"/>
        </w:rPr>
        <w:t xml:space="preserve">1 </w:t>
      </w:r>
      <w:r w:rsidRPr="00221461">
        <w:rPr>
          <w:rFonts w:hint="eastAsia"/>
        </w:rPr>
        <w:t>行あけてから書き始めてください。</w:t>
      </w:r>
      <w:r w:rsidRPr="00221461">
        <w:rPr>
          <w:rFonts w:hint="eastAsia"/>
        </w:rPr>
        <w:t xml:space="preserve">2 </w:t>
      </w:r>
      <w:r w:rsidRPr="00221461">
        <w:rPr>
          <w:rFonts w:hint="eastAsia"/>
        </w:rPr>
        <w:t>ページ目は，</w:t>
      </w:r>
      <w:r w:rsidRPr="00221461">
        <w:rPr>
          <w:rFonts w:hint="eastAsia"/>
        </w:rPr>
        <w:t xml:space="preserve">1 </w:t>
      </w:r>
      <w:r w:rsidRPr="00221461">
        <w:rPr>
          <w:rFonts w:hint="eastAsia"/>
        </w:rPr>
        <w:t>行目から書いてください。</w:t>
      </w:r>
    </w:p>
    <w:p w14:paraId="4E463A93" w14:textId="77777777" w:rsidR="005E6D32" w:rsidRPr="00221461" w:rsidRDefault="005E6D32" w:rsidP="00E11A13">
      <w:pPr>
        <w:pStyle w:val="a3"/>
      </w:pPr>
    </w:p>
    <w:p w14:paraId="4E463A94" w14:textId="77777777" w:rsidR="00357E61" w:rsidRPr="00221461" w:rsidRDefault="00974ACC" w:rsidP="009C38FA">
      <w:pPr>
        <w:pStyle w:val="a3"/>
        <w:numPr>
          <w:ilvl w:val="0"/>
          <w:numId w:val="2"/>
        </w:numPr>
        <w:ind w:firstLineChars="0"/>
      </w:pPr>
      <w:r w:rsidRPr="00221461">
        <w:rPr>
          <w:rFonts w:hint="eastAsia"/>
        </w:rPr>
        <w:t>英文タイトル・氏名・所属の記入</w:t>
      </w:r>
    </w:p>
    <w:p w14:paraId="4E463A95" w14:textId="626D886A" w:rsidR="00974ACC" w:rsidRPr="00221461" w:rsidRDefault="00974ACC" w:rsidP="00E11A13">
      <w:pPr>
        <w:pStyle w:val="a3"/>
      </w:pPr>
      <w:r w:rsidRPr="00221461">
        <w:rPr>
          <w:rFonts w:hint="eastAsia"/>
        </w:rPr>
        <w:t>英文で論文タイトル・氏名・所属を</w:t>
      </w:r>
      <w:r w:rsidR="00851AD1">
        <w:rPr>
          <w:rFonts w:hint="eastAsia"/>
        </w:rPr>
        <w:t>，</w:t>
      </w:r>
      <w:r w:rsidRPr="00221461">
        <w:rPr>
          <w:rFonts w:hint="eastAsia"/>
        </w:rPr>
        <w:t>原稿の</w:t>
      </w:r>
      <w:r w:rsidRPr="00221461">
        <w:rPr>
          <w:rFonts w:hint="eastAsia"/>
        </w:rPr>
        <w:t xml:space="preserve"> 1 </w:t>
      </w:r>
      <w:r w:rsidRPr="00221461">
        <w:rPr>
          <w:rFonts w:hint="eastAsia"/>
        </w:rPr>
        <w:t>ページ目の下から</w:t>
      </w:r>
      <w:r w:rsidRPr="00221461">
        <w:rPr>
          <w:rFonts w:hint="eastAsia"/>
        </w:rPr>
        <w:t xml:space="preserve"> 2~3 </w:t>
      </w:r>
      <w:r w:rsidRPr="00221461">
        <w:rPr>
          <w:rFonts w:hint="eastAsia"/>
        </w:rPr>
        <w:t>行に記入してください。氏名は日常ご使用のローマ字書きを記入してください。また，本文と英文タイトルの間に黒い実線を引いてください。</w:t>
      </w:r>
    </w:p>
    <w:p w14:paraId="4E463A96" w14:textId="77777777" w:rsidR="005E6D32" w:rsidRPr="00221461" w:rsidRDefault="005E6D32" w:rsidP="00E11A13">
      <w:pPr>
        <w:pStyle w:val="a3"/>
      </w:pPr>
    </w:p>
    <w:p w14:paraId="4E463A97" w14:textId="77777777" w:rsidR="00357E61" w:rsidRPr="00221461" w:rsidRDefault="00974ACC" w:rsidP="009C38FA">
      <w:pPr>
        <w:pStyle w:val="a3"/>
        <w:numPr>
          <w:ilvl w:val="0"/>
          <w:numId w:val="2"/>
        </w:numPr>
        <w:ind w:firstLineChars="0"/>
      </w:pPr>
      <w:r w:rsidRPr="00221461">
        <w:rPr>
          <w:rFonts w:hint="eastAsia"/>
        </w:rPr>
        <w:t>ファイル形式</w:t>
      </w:r>
    </w:p>
    <w:p w14:paraId="4E463A98" w14:textId="386EC406" w:rsidR="00974ACC" w:rsidRPr="00221461" w:rsidRDefault="00974ACC" w:rsidP="00E11A13">
      <w:pPr>
        <w:pStyle w:val="a3"/>
      </w:pPr>
      <w:r w:rsidRPr="00221461">
        <w:rPr>
          <w:rFonts w:hint="eastAsia"/>
        </w:rPr>
        <w:t>原稿は，</w:t>
      </w:r>
      <w:r w:rsidRPr="00221461">
        <w:rPr>
          <w:rFonts w:hint="eastAsia"/>
        </w:rPr>
        <w:t>Adobe Acrobat Reader</w:t>
      </w:r>
      <w:r w:rsidRPr="00221461">
        <w:rPr>
          <w:rFonts w:hint="eastAsia"/>
        </w:rPr>
        <w:t>で表示または印刷可能な</w:t>
      </w:r>
      <w:r w:rsidRPr="00221461">
        <w:rPr>
          <w:rFonts w:hint="eastAsia"/>
        </w:rPr>
        <w:t>PDF</w:t>
      </w:r>
      <w:r w:rsidRPr="00221461">
        <w:rPr>
          <w:rFonts w:hint="eastAsia"/>
        </w:rPr>
        <w:t>（</w:t>
      </w:r>
      <w:r w:rsidRPr="00221461">
        <w:rPr>
          <w:rFonts w:hint="eastAsia"/>
        </w:rPr>
        <w:t>Portable Document Format</w:t>
      </w:r>
      <w:r w:rsidRPr="00221461">
        <w:rPr>
          <w:rFonts w:hint="eastAsia"/>
        </w:rPr>
        <w:t>）ファイルに変換して提出してください。</w:t>
      </w:r>
      <w:r w:rsidR="00A97878">
        <w:rPr>
          <w:rFonts w:hint="eastAsia"/>
        </w:rPr>
        <w:t xml:space="preserve">MS </w:t>
      </w:r>
      <w:r w:rsidR="00A97878" w:rsidRPr="00221461">
        <w:rPr>
          <w:rFonts w:hint="eastAsia"/>
        </w:rPr>
        <w:t>W</w:t>
      </w:r>
      <w:r w:rsidR="00A97878">
        <w:t>ord</w:t>
      </w:r>
      <w:r w:rsidRPr="00221461">
        <w:rPr>
          <w:rFonts w:hint="eastAsia"/>
        </w:rPr>
        <w:t>や一太郎などのファイルのままでは受け付けません。</w:t>
      </w:r>
      <w:r w:rsidR="00A97878">
        <w:rPr>
          <w:rFonts w:hint="eastAsia"/>
        </w:rPr>
        <w:t>パスワード</w:t>
      </w:r>
      <w:r w:rsidRPr="00221461">
        <w:rPr>
          <w:rFonts w:hint="eastAsia"/>
        </w:rPr>
        <w:t>等のセキュリティは</w:t>
      </w:r>
      <w:r w:rsidR="00A97878">
        <w:rPr>
          <w:rFonts w:hint="eastAsia"/>
        </w:rPr>
        <w:t>設定しないでください</w:t>
      </w:r>
      <w:r w:rsidRPr="00221461">
        <w:rPr>
          <w:rFonts w:hint="eastAsia"/>
        </w:rPr>
        <w:t>。</w:t>
      </w:r>
    </w:p>
    <w:p w14:paraId="4E463A99" w14:textId="77777777" w:rsidR="005E6D32" w:rsidRPr="00221461" w:rsidRDefault="005E6D32" w:rsidP="00E11A13">
      <w:pPr>
        <w:pStyle w:val="a3"/>
      </w:pPr>
    </w:p>
    <w:p w14:paraId="4E463A9A" w14:textId="77777777" w:rsidR="00357E61" w:rsidRPr="00221461" w:rsidRDefault="00974ACC" w:rsidP="009C38FA">
      <w:pPr>
        <w:pStyle w:val="a3"/>
        <w:numPr>
          <w:ilvl w:val="0"/>
          <w:numId w:val="2"/>
        </w:numPr>
        <w:ind w:firstLineChars="0"/>
      </w:pPr>
      <w:r w:rsidRPr="00221461">
        <w:rPr>
          <w:rFonts w:hint="eastAsia"/>
        </w:rPr>
        <w:t>ファイルサイズ（容量）の制限</w:t>
      </w:r>
    </w:p>
    <w:p w14:paraId="4E463A9B" w14:textId="7E372AD4" w:rsidR="00974ACC" w:rsidRPr="00221461" w:rsidRDefault="00974ACC" w:rsidP="00E11A13">
      <w:pPr>
        <w:pStyle w:val="a3"/>
      </w:pPr>
      <w:r w:rsidRPr="00221461">
        <w:rPr>
          <w:rFonts w:hint="eastAsia"/>
        </w:rPr>
        <w:t>ファイルサイズは，</w:t>
      </w:r>
      <w:r w:rsidR="00B74C98">
        <w:rPr>
          <w:rFonts w:hint="eastAsia"/>
        </w:rPr>
        <w:t>10</w:t>
      </w:r>
      <w:r w:rsidRPr="00872BB6">
        <w:t>M</w:t>
      </w:r>
      <w:r w:rsidR="00A97878">
        <w:rPr>
          <w:rFonts w:hint="eastAsia"/>
        </w:rPr>
        <w:t>B</w:t>
      </w:r>
      <w:r w:rsidRPr="00872BB6">
        <w:rPr>
          <w:rFonts w:hint="eastAsia"/>
        </w:rPr>
        <w:t>以内としてください。ファイルは一つとし，圧縮ツールによる圧縮はし</w:t>
      </w:r>
      <w:r w:rsidRPr="00221461">
        <w:rPr>
          <w:rFonts w:hint="eastAsia"/>
        </w:rPr>
        <w:t>ないでください。</w:t>
      </w:r>
    </w:p>
    <w:p w14:paraId="4E463A9C" w14:textId="77777777" w:rsidR="005E6D32" w:rsidRDefault="005E6D32" w:rsidP="00E11A13">
      <w:pPr>
        <w:pStyle w:val="a3"/>
      </w:pPr>
    </w:p>
    <w:p w14:paraId="4E463A9D" w14:textId="77777777" w:rsidR="001120A5" w:rsidRPr="00221461" w:rsidRDefault="001120A5" w:rsidP="00E11A13">
      <w:pPr>
        <w:pStyle w:val="a3"/>
      </w:pPr>
    </w:p>
    <w:p w14:paraId="4E463A9E" w14:textId="77777777" w:rsidR="00872BB6" w:rsidRPr="00221461" w:rsidRDefault="00872BB6" w:rsidP="009C38FA">
      <w:pPr>
        <w:pStyle w:val="a3"/>
        <w:numPr>
          <w:ilvl w:val="0"/>
          <w:numId w:val="2"/>
        </w:numPr>
        <w:ind w:firstLineChars="0"/>
      </w:pPr>
      <w:r w:rsidRPr="00221461">
        <w:rPr>
          <w:rFonts w:hint="eastAsia"/>
        </w:rPr>
        <w:t>ファイル名について</w:t>
      </w:r>
    </w:p>
    <w:p w14:paraId="4E463A9F" w14:textId="25730F50" w:rsidR="00974ACC" w:rsidRPr="00221461" w:rsidRDefault="00974ACC" w:rsidP="00E11A13">
      <w:pPr>
        <w:pStyle w:val="a3"/>
      </w:pPr>
      <w:r w:rsidRPr="00221461">
        <w:rPr>
          <w:rFonts w:hint="eastAsia"/>
        </w:rPr>
        <w:t>必ず拡張子（</w:t>
      </w:r>
      <w:r w:rsidRPr="00221461">
        <w:rPr>
          <w:rFonts w:hint="eastAsia"/>
        </w:rPr>
        <w:t>.pdf</w:t>
      </w:r>
      <w:r w:rsidRPr="00221461">
        <w:rPr>
          <w:rFonts w:hint="eastAsia"/>
        </w:rPr>
        <w:t>）がついているファイルを</w:t>
      </w:r>
      <w:r w:rsidR="00B74C98">
        <w:rPr>
          <w:rFonts w:hint="eastAsia"/>
        </w:rPr>
        <w:t>アップロードして</w:t>
      </w:r>
      <w:r w:rsidRPr="00221461">
        <w:rPr>
          <w:rFonts w:hint="eastAsia"/>
        </w:rPr>
        <w:t>ください。</w:t>
      </w:r>
    </w:p>
    <w:p w14:paraId="4E463AA0" w14:textId="77777777" w:rsidR="005E6D32" w:rsidRPr="00221461" w:rsidRDefault="005E6D32" w:rsidP="00E11A13">
      <w:pPr>
        <w:pStyle w:val="a3"/>
      </w:pPr>
    </w:p>
    <w:p w14:paraId="4E463AA1" w14:textId="77777777" w:rsidR="00357E61" w:rsidRPr="00221461" w:rsidRDefault="00974ACC" w:rsidP="009C38FA">
      <w:pPr>
        <w:pStyle w:val="a3"/>
        <w:numPr>
          <w:ilvl w:val="0"/>
          <w:numId w:val="2"/>
        </w:numPr>
        <w:ind w:firstLineChars="0"/>
      </w:pPr>
      <w:r w:rsidRPr="00221461">
        <w:rPr>
          <w:rFonts w:hint="eastAsia"/>
        </w:rPr>
        <w:t>作成するアプリケーションと</w:t>
      </w:r>
      <w:r w:rsidRPr="00221461">
        <w:rPr>
          <w:rFonts w:hint="eastAsia"/>
        </w:rPr>
        <w:t>OS</w:t>
      </w:r>
    </w:p>
    <w:p w14:paraId="4E463AA2" w14:textId="6BCD2DB7" w:rsidR="00974ACC" w:rsidRPr="00221461" w:rsidRDefault="00974ACC" w:rsidP="00E11A13">
      <w:pPr>
        <w:pStyle w:val="a3"/>
      </w:pPr>
      <w:r w:rsidRPr="00221461">
        <w:rPr>
          <w:rFonts w:hint="eastAsia"/>
        </w:rPr>
        <w:t>原稿を作成するアプリケーションの制限はありません。</w:t>
      </w:r>
    </w:p>
    <w:p w14:paraId="4E463AA3" w14:textId="77777777" w:rsidR="005E6D32" w:rsidRPr="00221461" w:rsidRDefault="005E6D32" w:rsidP="00E11A13">
      <w:pPr>
        <w:pStyle w:val="a3"/>
      </w:pPr>
    </w:p>
    <w:p w14:paraId="4E463AA4" w14:textId="77777777" w:rsidR="00974ACC" w:rsidRPr="00221461" w:rsidRDefault="00974ACC" w:rsidP="009C38FA">
      <w:pPr>
        <w:pStyle w:val="a3"/>
        <w:numPr>
          <w:ilvl w:val="0"/>
          <w:numId w:val="2"/>
        </w:numPr>
        <w:ind w:firstLineChars="0"/>
      </w:pPr>
      <w:r w:rsidRPr="00221461">
        <w:rPr>
          <w:rFonts w:hint="eastAsia"/>
        </w:rPr>
        <w:t>PDF</w:t>
      </w:r>
      <w:r w:rsidRPr="00221461">
        <w:rPr>
          <w:rFonts w:hint="eastAsia"/>
        </w:rPr>
        <w:t>ファイルの作成方法</w:t>
      </w:r>
    </w:p>
    <w:p w14:paraId="4E463AA5" w14:textId="024AA618" w:rsidR="00974ACC" w:rsidRPr="00221461" w:rsidRDefault="00974ACC" w:rsidP="00E11A13">
      <w:pPr>
        <w:pStyle w:val="a3"/>
      </w:pPr>
      <w:r w:rsidRPr="00221461">
        <w:rPr>
          <w:rFonts w:hint="eastAsia"/>
        </w:rPr>
        <w:t>PDF</w:t>
      </w:r>
      <w:r w:rsidRPr="00221461">
        <w:rPr>
          <w:rFonts w:hint="eastAsia"/>
        </w:rPr>
        <w:t>ファイル</w:t>
      </w:r>
      <w:r w:rsidR="00A97878">
        <w:rPr>
          <w:rFonts w:hint="eastAsia"/>
        </w:rPr>
        <w:t>の作成方法について</w:t>
      </w:r>
      <w:r w:rsidRPr="00221461">
        <w:rPr>
          <w:rFonts w:hint="eastAsia"/>
        </w:rPr>
        <w:t>は</w:t>
      </w:r>
      <w:r w:rsidR="00A97878">
        <w:rPr>
          <w:rFonts w:hint="eastAsia"/>
        </w:rPr>
        <w:t>お使いのソフトウェア付属のマニュアルまたはホームページ等をご確認ください</w:t>
      </w:r>
      <w:r w:rsidRPr="00221461">
        <w:rPr>
          <w:rFonts w:hint="eastAsia"/>
        </w:rPr>
        <w:t>。</w:t>
      </w:r>
    </w:p>
    <w:p w14:paraId="0486A722" w14:textId="77777777" w:rsidR="00C42078" w:rsidRPr="00221461" w:rsidRDefault="00C42078" w:rsidP="00E11A13">
      <w:pPr>
        <w:pStyle w:val="a3"/>
      </w:pPr>
    </w:p>
    <w:p w14:paraId="4E463AA7" w14:textId="77777777" w:rsidR="00974ACC" w:rsidRPr="00221461" w:rsidRDefault="00AE2C5C" w:rsidP="009C38FA">
      <w:pPr>
        <w:pStyle w:val="a3"/>
        <w:numPr>
          <w:ilvl w:val="0"/>
          <w:numId w:val="2"/>
        </w:numPr>
        <w:ind w:firstLineChars="0"/>
      </w:pPr>
      <w:r w:rsidRPr="00221461">
        <w:rPr>
          <w:rFonts w:hint="eastAsia"/>
        </w:rPr>
        <w:t>使用できるフォントの制限</w:t>
      </w:r>
    </w:p>
    <w:p w14:paraId="4E463AA8" w14:textId="77777777" w:rsidR="00AE2C5C" w:rsidRDefault="00AE2C5C" w:rsidP="00E11A13">
      <w:pPr>
        <w:pStyle w:val="a3"/>
      </w:pPr>
      <w:r w:rsidRPr="00221461">
        <w:rPr>
          <w:rFonts w:hint="eastAsia"/>
        </w:rPr>
        <w:t>原稿内に使用するフォントは以下に限定してください。</w:t>
      </w:r>
    </w:p>
    <w:p w14:paraId="4E463AA9" w14:textId="6575E4CD" w:rsidR="001120A5" w:rsidRDefault="001120A5" w:rsidP="00E11A13">
      <w:pPr>
        <w:pStyle w:val="a3"/>
      </w:pPr>
    </w:p>
    <w:p w14:paraId="76D77C30" w14:textId="77777777" w:rsidR="00DB4252" w:rsidRPr="00221461" w:rsidRDefault="00DB4252" w:rsidP="00E11A13">
      <w:pPr>
        <w:pStyle w:val="a3"/>
      </w:pPr>
    </w:p>
    <w:p w14:paraId="4E463AAA" w14:textId="77777777" w:rsidR="00AE2C5C" w:rsidRPr="00221461" w:rsidRDefault="001120A5" w:rsidP="00E11A13">
      <w:pPr>
        <w:pStyle w:val="a3"/>
      </w:pPr>
      <w:r>
        <w:rPr>
          <w:rFonts w:hint="eastAsia"/>
        </w:rPr>
        <w:lastRenderedPageBreak/>
        <w:t>表</w:t>
      </w:r>
      <w:r>
        <w:rPr>
          <w:rFonts w:hint="eastAsia"/>
        </w:rPr>
        <w:t xml:space="preserve">-1 </w:t>
      </w:r>
      <w:r>
        <w:rPr>
          <w:rFonts w:hint="eastAsia"/>
        </w:rPr>
        <w:t>使用するフォント</w:t>
      </w:r>
    </w:p>
    <w:tbl>
      <w:tblPr>
        <w:tblW w:w="0" w:type="auto"/>
        <w:tblInd w:w="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09"/>
        <w:gridCol w:w="3279"/>
        <w:gridCol w:w="3082"/>
      </w:tblGrid>
      <w:tr w:rsidR="00221461" w:rsidRPr="00221461" w14:paraId="4E463AAE" w14:textId="77777777" w:rsidTr="00590986">
        <w:tc>
          <w:tcPr>
            <w:tcW w:w="2909" w:type="dxa"/>
            <w:vAlign w:val="center"/>
          </w:tcPr>
          <w:p w14:paraId="4E463AAB" w14:textId="77777777" w:rsidR="00AE2C5C" w:rsidRPr="00221461" w:rsidRDefault="00AE2C5C" w:rsidP="009C38FA">
            <w:pPr>
              <w:pStyle w:val="a3"/>
            </w:pPr>
            <w:r w:rsidRPr="00221461">
              <w:rPr>
                <w:rFonts w:hint="eastAsia"/>
              </w:rPr>
              <w:t>OS</w:t>
            </w:r>
          </w:p>
        </w:tc>
        <w:tc>
          <w:tcPr>
            <w:tcW w:w="3279" w:type="dxa"/>
            <w:vAlign w:val="center"/>
          </w:tcPr>
          <w:p w14:paraId="4E463AAC" w14:textId="77777777" w:rsidR="00AE2C5C" w:rsidRPr="00221461" w:rsidRDefault="00AE2C5C" w:rsidP="009C38FA">
            <w:pPr>
              <w:pStyle w:val="a3"/>
            </w:pPr>
            <w:r w:rsidRPr="00221461">
              <w:rPr>
                <w:rFonts w:hint="eastAsia"/>
              </w:rPr>
              <w:t>Windows</w:t>
            </w:r>
          </w:p>
        </w:tc>
        <w:tc>
          <w:tcPr>
            <w:tcW w:w="3082" w:type="dxa"/>
            <w:vAlign w:val="center"/>
          </w:tcPr>
          <w:p w14:paraId="4E463AAD" w14:textId="04D28B10" w:rsidR="00AE2C5C" w:rsidRPr="00221461" w:rsidRDefault="00AE2C5C" w:rsidP="009C38FA">
            <w:pPr>
              <w:pStyle w:val="a3"/>
            </w:pPr>
            <w:r w:rsidRPr="00221461">
              <w:rPr>
                <w:rFonts w:hint="eastAsia"/>
              </w:rPr>
              <w:t>Ma</w:t>
            </w:r>
            <w:r w:rsidR="004C6ACC">
              <w:rPr>
                <w:rFonts w:hint="eastAsia"/>
              </w:rPr>
              <w:t>c</w:t>
            </w:r>
          </w:p>
        </w:tc>
      </w:tr>
      <w:tr w:rsidR="00221461" w:rsidRPr="00221461" w14:paraId="4E463AB2" w14:textId="77777777" w:rsidTr="00590986">
        <w:tc>
          <w:tcPr>
            <w:tcW w:w="2909" w:type="dxa"/>
            <w:vAlign w:val="center"/>
          </w:tcPr>
          <w:p w14:paraId="4E463AAF" w14:textId="77777777" w:rsidR="00AE2C5C" w:rsidRPr="00221461" w:rsidRDefault="00AE2C5C" w:rsidP="009C38FA">
            <w:pPr>
              <w:pStyle w:val="a3"/>
            </w:pPr>
            <w:r w:rsidRPr="00221461">
              <w:rPr>
                <w:rFonts w:hint="eastAsia"/>
              </w:rPr>
              <w:t>日本語フォント</w:t>
            </w:r>
          </w:p>
        </w:tc>
        <w:tc>
          <w:tcPr>
            <w:tcW w:w="3279" w:type="dxa"/>
            <w:vAlign w:val="center"/>
          </w:tcPr>
          <w:p w14:paraId="4E463AB0" w14:textId="77777777" w:rsidR="00AE2C5C" w:rsidRPr="00221461" w:rsidRDefault="00AE2C5C" w:rsidP="009C38FA">
            <w:pPr>
              <w:pStyle w:val="a3"/>
            </w:pPr>
            <w:r w:rsidRPr="00221461">
              <w:rPr>
                <w:rFonts w:hint="eastAsia"/>
              </w:rPr>
              <w:t>MS</w:t>
            </w:r>
            <w:r w:rsidRPr="00221461">
              <w:rPr>
                <w:rFonts w:hint="eastAsia"/>
              </w:rPr>
              <w:t>明朝また</w:t>
            </w:r>
            <w:r w:rsidRPr="00221461">
              <w:rPr>
                <w:rFonts w:hint="eastAsia"/>
              </w:rPr>
              <w:t>MS</w:t>
            </w:r>
            <w:r w:rsidRPr="00221461">
              <w:rPr>
                <w:rFonts w:hint="eastAsia"/>
              </w:rPr>
              <w:t>ゴシック</w:t>
            </w:r>
            <w:r w:rsidRPr="00221461">
              <w:br/>
            </w:r>
            <w:r w:rsidRPr="00221461">
              <w:rPr>
                <w:rFonts w:hint="eastAsia"/>
              </w:rPr>
              <w:t>MS</w:t>
            </w:r>
            <w:r w:rsidRPr="00221461">
              <w:t>P</w:t>
            </w:r>
            <w:r w:rsidRPr="00221461">
              <w:rPr>
                <w:rFonts w:hint="eastAsia"/>
              </w:rPr>
              <w:t>明朝または</w:t>
            </w:r>
            <w:r w:rsidRPr="00221461">
              <w:rPr>
                <w:rFonts w:hint="eastAsia"/>
              </w:rPr>
              <w:t>MS</w:t>
            </w:r>
            <w:r w:rsidRPr="00221461">
              <w:t>P</w:t>
            </w:r>
            <w:r w:rsidRPr="00221461">
              <w:rPr>
                <w:rFonts w:hint="eastAsia"/>
              </w:rPr>
              <w:t>ゴシック</w:t>
            </w:r>
          </w:p>
        </w:tc>
        <w:tc>
          <w:tcPr>
            <w:tcW w:w="3082" w:type="dxa"/>
            <w:vAlign w:val="center"/>
          </w:tcPr>
          <w:p w14:paraId="4E463AB1" w14:textId="77777777" w:rsidR="00AE2C5C" w:rsidRPr="00221461" w:rsidRDefault="00AE2C5C" w:rsidP="009C38FA">
            <w:pPr>
              <w:pStyle w:val="a3"/>
            </w:pPr>
            <w:r w:rsidRPr="00221461">
              <w:rPr>
                <w:rFonts w:hint="eastAsia"/>
              </w:rPr>
              <w:t>細明朝または中ゴシック</w:t>
            </w:r>
            <w:r w:rsidRPr="00221461">
              <w:br/>
            </w:r>
            <w:r w:rsidRPr="00221461">
              <w:rPr>
                <w:rFonts w:hint="eastAsia"/>
              </w:rPr>
              <w:t>平成明朝または平成角ゴシック</w:t>
            </w:r>
          </w:p>
        </w:tc>
      </w:tr>
      <w:tr w:rsidR="00221461" w:rsidRPr="00221461" w14:paraId="4E463AB5" w14:textId="77777777" w:rsidTr="00590986">
        <w:tc>
          <w:tcPr>
            <w:tcW w:w="2909" w:type="dxa"/>
            <w:vAlign w:val="center"/>
          </w:tcPr>
          <w:p w14:paraId="4E463AB3" w14:textId="77777777" w:rsidR="00AE2C5C" w:rsidRPr="00221461" w:rsidRDefault="00AE2C5C" w:rsidP="009C38FA">
            <w:pPr>
              <w:pStyle w:val="a3"/>
            </w:pPr>
            <w:r w:rsidRPr="00221461">
              <w:rPr>
                <w:rFonts w:hint="eastAsia"/>
              </w:rPr>
              <w:t>英字フォント</w:t>
            </w:r>
          </w:p>
        </w:tc>
        <w:tc>
          <w:tcPr>
            <w:tcW w:w="6361" w:type="dxa"/>
            <w:gridSpan w:val="2"/>
            <w:vAlign w:val="center"/>
          </w:tcPr>
          <w:p w14:paraId="4E463AB4" w14:textId="77777777" w:rsidR="00AE2C5C" w:rsidRPr="00221461" w:rsidRDefault="00AE2C5C" w:rsidP="009C38FA">
            <w:pPr>
              <w:pStyle w:val="a3"/>
            </w:pPr>
            <w:r w:rsidRPr="00221461">
              <w:rPr>
                <w:rFonts w:hint="eastAsia"/>
              </w:rPr>
              <w:t>Times, Times New Roman, Symbol</w:t>
            </w:r>
          </w:p>
        </w:tc>
      </w:tr>
    </w:tbl>
    <w:p w14:paraId="4E463AB6" w14:textId="77777777" w:rsidR="00AE2C5C" w:rsidRPr="00221461" w:rsidRDefault="00AE2C5C" w:rsidP="00E11A13">
      <w:pPr>
        <w:pStyle w:val="a3"/>
      </w:pPr>
    </w:p>
    <w:p w14:paraId="4E463AB7" w14:textId="514CEA29" w:rsidR="005E6D32" w:rsidRPr="00221461" w:rsidRDefault="004C6ACC" w:rsidP="00E11A13">
      <w:pPr>
        <w:pStyle w:val="a3"/>
      </w:pPr>
      <w:r>
        <w:rPr>
          <w:rFonts w:hint="eastAsia"/>
        </w:rPr>
        <w:t>数式や記号についてはフォントを限定しませんが，特殊なフォントの場合は環境依存による誤表示が発生する可能性があります。予めご了承ください。</w:t>
      </w:r>
    </w:p>
    <w:p w14:paraId="4E463AB8" w14:textId="77777777" w:rsidR="00E37AA3" w:rsidRPr="00221461" w:rsidRDefault="00E37AA3" w:rsidP="00E11A13">
      <w:pPr>
        <w:pStyle w:val="a3"/>
      </w:pPr>
    </w:p>
    <w:p w14:paraId="4E463AB9" w14:textId="77777777" w:rsidR="00974ACC" w:rsidRPr="00221461" w:rsidRDefault="00AE2C5C" w:rsidP="009C38FA">
      <w:pPr>
        <w:pStyle w:val="a3"/>
        <w:numPr>
          <w:ilvl w:val="0"/>
          <w:numId w:val="2"/>
        </w:numPr>
        <w:ind w:firstLineChars="0"/>
      </w:pPr>
      <w:r w:rsidRPr="00221461">
        <w:rPr>
          <w:rFonts w:hint="eastAsia"/>
        </w:rPr>
        <w:t>使用できる文字</w:t>
      </w:r>
    </w:p>
    <w:p w14:paraId="4E463ABA" w14:textId="77777777" w:rsidR="00A164E4" w:rsidRDefault="00AE2C5C" w:rsidP="00E11A13">
      <w:pPr>
        <w:pStyle w:val="a3"/>
      </w:pPr>
      <w:r w:rsidRPr="00221461">
        <w:rPr>
          <w:rFonts w:hint="eastAsia"/>
        </w:rPr>
        <w:t>コンピューターの機種等により文字化けが発生する可能性がありますので，漢字コードは第</w:t>
      </w:r>
      <w:r w:rsidRPr="00221461">
        <w:rPr>
          <w:rFonts w:hint="eastAsia"/>
        </w:rPr>
        <w:t>2</w:t>
      </w:r>
      <w:r w:rsidRPr="00221461">
        <w:rPr>
          <w:rFonts w:hint="eastAsia"/>
        </w:rPr>
        <w:t>水準以内の文字をお使いください。特に</w:t>
      </w:r>
      <w:r w:rsidRPr="00221461">
        <w:rPr>
          <w:rFonts w:hint="eastAsia"/>
        </w:rPr>
        <w:t>Windows</w:t>
      </w:r>
      <w:r w:rsidRPr="00221461">
        <w:rPr>
          <w:rFonts w:hint="eastAsia"/>
        </w:rPr>
        <w:t>をお使いの場合で，人名辞書にある「髙」や「﨑」など第</w:t>
      </w:r>
      <w:r w:rsidRPr="00221461">
        <w:rPr>
          <w:rFonts w:hint="eastAsia"/>
        </w:rPr>
        <w:t>2</w:t>
      </w:r>
      <w:r w:rsidRPr="00221461">
        <w:rPr>
          <w:rFonts w:hint="eastAsia"/>
        </w:rPr>
        <w:t>水準にはない文字がありますので，注意してください。修飾文字は機種等によっては文字化けが発生しますので，別の文字に置き換えてください。</w:t>
      </w:r>
    </w:p>
    <w:p w14:paraId="4E463ABB" w14:textId="77777777" w:rsidR="005E6D32" w:rsidRPr="0079105C" w:rsidRDefault="005E6D32" w:rsidP="00E11A13">
      <w:pPr>
        <w:pStyle w:val="a3"/>
      </w:pPr>
    </w:p>
    <w:p w14:paraId="4E463ABC" w14:textId="77777777" w:rsidR="00974ACC" w:rsidRPr="00221461" w:rsidRDefault="00AE2C5C" w:rsidP="009C38FA">
      <w:pPr>
        <w:pStyle w:val="a3"/>
        <w:numPr>
          <w:ilvl w:val="0"/>
          <w:numId w:val="2"/>
        </w:numPr>
        <w:ind w:firstLineChars="0"/>
      </w:pPr>
      <w:r w:rsidRPr="00221461">
        <w:rPr>
          <w:rFonts w:hint="eastAsia"/>
        </w:rPr>
        <w:t>色使い</w:t>
      </w:r>
    </w:p>
    <w:p w14:paraId="4E463ABD" w14:textId="77777777" w:rsidR="005E6D32" w:rsidRPr="00221461" w:rsidRDefault="00AE2C5C" w:rsidP="00E11A13">
      <w:pPr>
        <w:pStyle w:val="a3"/>
      </w:pPr>
      <w:r w:rsidRPr="00221461">
        <w:rPr>
          <w:rFonts w:hint="eastAsia"/>
        </w:rPr>
        <w:t>文字も含め，色使いの制限は特にありません。</w:t>
      </w:r>
    </w:p>
    <w:p w14:paraId="4E463ABE" w14:textId="77777777" w:rsidR="00E37AA3" w:rsidRPr="00221461" w:rsidRDefault="00E37AA3" w:rsidP="00E11A13">
      <w:pPr>
        <w:pStyle w:val="a3"/>
      </w:pPr>
    </w:p>
    <w:p w14:paraId="4E463ABF" w14:textId="2F252048" w:rsidR="00974ACC" w:rsidRPr="00221461" w:rsidRDefault="00AE2C5C" w:rsidP="009C38FA">
      <w:pPr>
        <w:pStyle w:val="a3"/>
        <w:numPr>
          <w:ilvl w:val="0"/>
          <w:numId w:val="2"/>
        </w:numPr>
        <w:ind w:firstLineChars="0"/>
      </w:pPr>
      <w:r w:rsidRPr="00221461">
        <w:rPr>
          <w:rFonts w:hint="eastAsia"/>
        </w:rPr>
        <w:t>写真や画像</w:t>
      </w:r>
    </w:p>
    <w:p w14:paraId="4E463AC1" w14:textId="54B2A111" w:rsidR="005E6D32" w:rsidRPr="00221461" w:rsidRDefault="005E6D32" w:rsidP="00E11A13">
      <w:pPr>
        <w:pStyle w:val="a3"/>
      </w:pPr>
      <w:r w:rsidRPr="00221461">
        <w:rPr>
          <w:rFonts w:hint="eastAsia"/>
        </w:rPr>
        <w:t>写真や画像を含む場合，</w:t>
      </w:r>
      <w:r w:rsidRPr="00221461">
        <w:rPr>
          <w:rFonts w:hint="eastAsia"/>
        </w:rPr>
        <w:t>PDF</w:t>
      </w:r>
      <w:r w:rsidRPr="00221461">
        <w:rPr>
          <w:rFonts w:hint="eastAsia"/>
        </w:rPr>
        <w:t>化することにより，出力品質が劣化することがあります。ファイルサイズの制限内で，</w:t>
      </w:r>
      <w:r w:rsidRPr="00221461">
        <w:rPr>
          <w:rFonts w:hint="eastAsia"/>
        </w:rPr>
        <w:t>PDF</w:t>
      </w:r>
      <w:r w:rsidRPr="00221461">
        <w:rPr>
          <w:rFonts w:hint="eastAsia"/>
        </w:rPr>
        <w:t>化する際のジョブオプションの値を高くして作成してください。微妙な濃淡やグラデーションなどは再現されにくいので鮮明な画像を用いるようにしてください。</w:t>
      </w:r>
      <w:r w:rsidR="006D18C3">
        <w:rPr>
          <w:rFonts w:hint="eastAsia"/>
        </w:rPr>
        <w:t>なお、著作権に関しては著者の責任のもと</w:t>
      </w:r>
      <w:r w:rsidR="00C31A0A">
        <w:rPr>
          <w:rFonts w:hint="eastAsia"/>
        </w:rPr>
        <w:t>写真や画像を</w:t>
      </w:r>
      <w:r w:rsidR="006D18C3">
        <w:rPr>
          <w:rFonts w:hint="eastAsia"/>
        </w:rPr>
        <w:t>作成してください。</w:t>
      </w:r>
    </w:p>
    <w:p w14:paraId="4E463AC2" w14:textId="77777777" w:rsidR="005E6D32" w:rsidRPr="00221461" w:rsidRDefault="005E6D32" w:rsidP="00E11A13">
      <w:pPr>
        <w:pStyle w:val="a3"/>
      </w:pPr>
    </w:p>
    <w:p w14:paraId="4E463AC3" w14:textId="77777777" w:rsidR="005E6D32" w:rsidRPr="00221461" w:rsidRDefault="005E6D32" w:rsidP="009C38FA">
      <w:pPr>
        <w:pStyle w:val="a3"/>
        <w:numPr>
          <w:ilvl w:val="0"/>
          <w:numId w:val="2"/>
        </w:numPr>
        <w:ind w:firstLineChars="0"/>
      </w:pPr>
      <w:r w:rsidRPr="00221461">
        <w:rPr>
          <w:rFonts w:hint="eastAsia"/>
        </w:rPr>
        <w:t>ファイルの確認</w:t>
      </w:r>
    </w:p>
    <w:p w14:paraId="4E463AC4" w14:textId="0DDB2448" w:rsidR="005E6D32" w:rsidRPr="00221461" w:rsidRDefault="005E6D32" w:rsidP="00E11A13">
      <w:pPr>
        <w:pStyle w:val="a3"/>
      </w:pPr>
      <w:r w:rsidRPr="00221461">
        <w:rPr>
          <w:rFonts w:hint="eastAsia"/>
        </w:rPr>
        <w:t>できあがった</w:t>
      </w:r>
      <w:r w:rsidRPr="00221461">
        <w:rPr>
          <w:rFonts w:hint="eastAsia"/>
        </w:rPr>
        <w:t>PDF</w:t>
      </w:r>
      <w:r w:rsidRPr="00221461">
        <w:rPr>
          <w:rFonts w:hint="eastAsia"/>
        </w:rPr>
        <w:t>は必ず確認してから</w:t>
      </w:r>
      <w:r w:rsidR="00B74C98">
        <w:rPr>
          <w:rFonts w:hint="eastAsia"/>
        </w:rPr>
        <w:t>アップロードして</w:t>
      </w:r>
      <w:r w:rsidRPr="00221461">
        <w:rPr>
          <w:rFonts w:hint="eastAsia"/>
        </w:rPr>
        <w:t>ください。</w:t>
      </w:r>
      <w:r w:rsidR="00221461">
        <w:rPr>
          <w:rFonts w:hint="eastAsia"/>
        </w:rPr>
        <w:t>特に</w:t>
      </w:r>
      <w:r w:rsidR="00851AD1">
        <w:rPr>
          <w:rFonts w:hint="eastAsia"/>
        </w:rPr>
        <w:t>，</w:t>
      </w:r>
      <w:r w:rsidR="00221461">
        <w:rPr>
          <w:rFonts w:hint="eastAsia"/>
        </w:rPr>
        <w:t>規定の</w:t>
      </w:r>
      <w:r w:rsidR="00EC6901">
        <w:rPr>
          <w:rFonts w:hint="eastAsia"/>
        </w:rPr>
        <w:t>書式（行数</w:t>
      </w:r>
      <w:r w:rsidR="00851AD1">
        <w:rPr>
          <w:rFonts w:hint="eastAsia"/>
        </w:rPr>
        <w:t>，</w:t>
      </w:r>
      <w:r w:rsidR="00EC6901">
        <w:rPr>
          <w:rFonts w:hint="eastAsia"/>
        </w:rPr>
        <w:t>文字数</w:t>
      </w:r>
      <w:r w:rsidR="00851AD1">
        <w:rPr>
          <w:rFonts w:hint="eastAsia"/>
        </w:rPr>
        <w:t>，</w:t>
      </w:r>
      <w:r w:rsidR="00221461">
        <w:rPr>
          <w:rFonts w:hint="eastAsia"/>
        </w:rPr>
        <w:t>余白</w:t>
      </w:r>
      <w:r w:rsidR="00851AD1">
        <w:rPr>
          <w:rFonts w:hint="eastAsia"/>
        </w:rPr>
        <w:t>，</w:t>
      </w:r>
      <w:r w:rsidR="00EC6901">
        <w:rPr>
          <w:rFonts w:hint="eastAsia"/>
        </w:rPr>
        <w:t>フォント等）であることを確認してください</w:t>
      </w:r>
      <w:r w:rsidR="00221461">
        <w:rPr>
          <w:rFonts w:hint="eastAsia"/>
        </w:rPr>
        <w:t>。</w:t>
      </w:r>
      <w:r w:rsidRPr="00221461">
        <w:rPr>
          <w:rFonts w:hint="eastAsia"/>
        </w:rPr>
        <w:t>中途半端な倍率での表示では画像が乱れますので</w:t>
      </w:r>
      <w:r w:rsidRPr="00221461">
        <w:rPr>
          <w:rFonts w:hint="eastAsia"/>
        </w:rPr>
        <w:t>100</w:t>
      </w:r>
      <w:r w:rsidRPr="00221461">
        <w:rPr>
          <w:rFonts w:hint="eastAsia"/>
        </w:rPr>
        <w:t>％表示ないし設定した解像度にあう倍率で表示して確認してください</w:t>
      </w:r>
      <w:r w:rsidR="00221461">
        <w:rPr>
          <w:rFonts w:hint="eastAsia"/>
        </w:rPr>
        <w:t>。</w:t>
      </w:r>
    </w:p>
    <w:p w14:paraId="4E463AC5" w14:textId="77777777" w:rsidR="0076530F" w:rsidRPr="00221461" w:rsidRDefault="0076530F" w:rsidP="00E11A13">
      <w:pPr>
        <w:pStyle w:val="a3"/>
      </w:pPr>
    </w:p>
    <w:p w14:paraId="4E463AC6" w14:textId="77777777" w:rsidR="00BB62D6" w:rsidRPr="00221461" w:rsidRDefault="00BB62D6" w:rsidP="00E11A13">
      <w:pPr>
        <w:pStyle w:val="a3"/>
      </w:pPr>
    </w:p>
    <w:sectPr w:rsidR="00BB62D6" w:rsidRPr="00221461" w:rsidSect="003B57E6">
      <w:footerReference w:type="default" r:id="rId8"/>
      <w:headerReference w:type="first" r:id="rId9"/>
      <w:footerReference w:type="first" r:id="rId10"/>
      <w:endnotePr>
        <w:numFmt w:val="decimal"/>
      </w:endnotePr>
      <w:type w:val="continuous"/>
      <w:pgSz w:w="11906" w:h="16838" w:code="9"/>
      <w:pgMar w:top="1134" w:right="1134" w:bottom="1134" w:left="1134" w:header="851" w:footer="851" w:gutter="0"/>
      <w:cols w:space="720"/>
      <w:titlePg/>
      <w:docGrid w:type="linesAndChars" w:linePitch="28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52372" w14:textId="77777777" w:rsidR="00971764" w:rsidRDefault="00971764">
      <w:r>
        <w:separator/>
      </w:r>
    </w:p>
  </w:endnote>
  <w:endnote w:type="continuationSeparator" w:id="0">
    <w:p w14:paraId="13569189" w14:textId="77777777" w:rsidR="00971764" w:rsidRDefault="00971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細明朝体">
    <w:charset w:val="80"/>
    <w:family w:val="auto"/>
    <w:pitch w:val="variable"/>
    <w:sig w:usb0="01000000" w:usb1="00000000" w:usb2="07040001"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incho">
    <w:altName w:val="ＭＳ 明朝"/>
    <w:panose1 w:val="02020609040305080305"/>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Helvetica">
    <w:panose1 w:val="020B05040202020202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63ACB" w14:textId="77777777" w:rsidR="00357E61" w:rsidRDefault="00357E61"/>
  <w:p w14:paraId="4E463ACC" w14:textId="77777777" w:rsidR="00357E61" w:rsidRDefault="00357E6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63ACE" w14:textId="77777777" w:rsidR="00357E61" w:rsidRDefault="00000000">
    <w:pPr>
      <w:pStyle w:val="a5"/>
    </w:pPr>
    <w:r>
      <w:pict w14:anchorId="4E463AD4">
        <v:rect id="_x0000_i1025" style="width:236.45pt;height:.5pt" o:hralign="center" o:hrstd="t" o:hrnoshade="t" o:hr="t" fillcolor="black" stroked="f"/>
      </w:pict>
    </w:r>
  </w:p>
  <w:tbl>
    <w:tblPr>
      <w:tblW w:w="9836" w:type="dxa"/>
      <w:tblCellMar>
        <w:left w:w="99" w:type="dxa"/>
        <w:right w:w="99" w:type="dxa"/>
      </w:tblCellMar>
      <w:tblLook w:val="0000" w:firstRow="0" w:lastRow="0" w:firstColumn="0" w:lastColumn="0" w:noHBand="0" w:noVBand="0"/>
    </w:tblPr>
    <w:tblGrid>
      <w:gridCol w:w="4895"/>
      <w:gridCol w:w="4941"/>
    </w:tblGrid>
    <w:tr w:rsidR="00357E61" w14:paraId="4E463AD2" w14:textId="77777777" w:rsidTr="00B32EA8">
      <w:tc>
        <w:tcPr>
          <w:tcW w:w="4895" w:type="dxa"/>
        </w:tcPr>
        <w:p w14:paraId="4E463ACF" w14:textId="46F3DB97" w:rsidR="00357E61" w:rsidRDefault="00357E61" w:rsidP="00B32EA8">
          <w:pPr>
            <w:pStyle w:val="a5"/>
          </w:pPr>
          <w:r>
            <w:rPr>
              <w:rFonts w:hint="eastAsia"/>
            </w:rPr>
            <w:t>Instruction for preparing manusc</w:t>
          </w:r>
          <w:r w:rsidR="00221461">
            <w:rPr>
              <w:rFonts w:hint="eastAsia"/>
            </w:rPr>
            <w:t>ript of papers for GeoKanto20XX</w:t>
          </w:r>
        </w:p>
      </w:tc>
      <w:tc>
        <w:tcPr>
          <w:tcW w:w="4941" w:type="dxa"/>
        </w:tcPr>
        <w:p w14:paraId="4E463AD0" w14:textId="77777777" w:rsidR="00357E61" w:rsidRDefault="00357E61" w:rsidP="005E31E4">
          <w:pPr>
            <w:pStyle w:val="a5"/>
            <w:jc w:val="right"/>
          </w:pPr>
          <w:r>
            <w:rPr>
              <w:rFonts w:hint="eastAsia"/>
            </w:rPr>
            <w:t>KANTO, Taro Geotechnical Society</w:t>
          </w:r>
        </w:p>
        <w:p w14:paraId="4E463AD1" w14:textId="77777777" w:rsidR="00357E61" w:rsidRDefault="00357E61" w:rsidP="005E31E4">
          <w:pPr>
            <w:pStyle w:val="a5"/>
            <w:jc w:val="right"/>
          </w:pPr>
          <w:r>
            <w:rPr>
              <w:rFonts w:hint="eastAsia"/>
            </w:rPr>
            <w:t xml:space="preserve">KANTO, </w:t>
          </w:r>
          <w:smartTag w:uri="urn:schemas-microsoft-com:office:smarttags" w:element="place">
            <w:smartTag w:uri="urn:schemas-microsoft-com:office:smarttags" w:element="PlaceName">
              <w:r>
                <w:rPr>
                  <w:rFonts w:hint="eastAsia"/>
                </w:rPr>
                <w:t>Jiro</w:t>
              </w:r>
            </w:smartTag>
            <w:r>
              <w:rPr>
                <w:rFonts w:hint="eastAsia"/>
              </w:rPr>
              <w:t xml:space="preserve"> </w:t>
            </w:r>
            <w:smartTag w:uri="urn:schemas-microsoft-com:office:smarttags" w:element="PlaceName">
              <w:r>
                <w:rPr>
                  <w:rFonts w:hint="eastAsia"/>
                </w:rPr>
                <w:t>Geotechnical</w:t>
              </w:r>
            </w:smartTag>
            <w:r>
              <w:rPr>
                <w:rFonts w:hint="eastAsia"/>
              </w:rPr>
              <w:t xml:space="preserve"> </w:t>
            </w:r>
            <w:smartTag w:uri="urn:schemas-microsoft-com:office:smarttags" w:element="PlaceType">
              <w:r>
                <w:rPr>
                  <w:rFonts w:hint="eastAsia"/>
                </w:rPr>
                <w:t>University</w:t>
              </w:r>
            </w:smartTag>
          </w:smartTag>
        </w:p>
      </w:tc>
    </w:tr>
  </w:tbl>
  <w:p w14:paraId="4E463AD3" w14:textId="77777777" w:rsidR="00357E61" w:rsidRPr="00B32EA8" w:rsidRDefault="00357E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73C55" w14:textId="77777777" w:rsidR="00971764" w:rsidRDefault="00971764">
      <w:r>
        <w:separator/>
      </w:r>
    </w:p>
  </w:footnote>
  <w:footnote w:type="continuationSeparator" w:id="0">
    <w:p w14:paraId="2C552B01" w14:textId="77777777" w:rsidR="00971764" w:rsidRDefault="009717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63ACD" w14:textId="3F9E4C11" w:rsidR="007D3D09" w:rsidRPr="00E06F8C" w:rsidRDefault="007D3D09" w:rsidP="007D3D09">
    <w:pPr>
      <w:pStyle w:val="a4"/>
      <w:jc w:val="right"/>
      <w:rPr>
        <w:strike/>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705A0"/>
    <w:multiLevelType w:val="hybridMultilevel"/>
    <w:tmpl w:val="A044DE54"/>
    <w:lvl w:ilvl="0" w:tplc="4D202CCA">
      <w:numFmt w:val="bullet"/>
      <w:suff w:val="space"/>
      <w:lvlText w:val=""/>
      <w:lvlJc w:val="left"/>
      <w:pPr>
        <w:ind w:left="200" w:hanging="200"/>
      </w:pPr>
      <w:rPr>
        <w:rFonts w:ascii="Wingdings" w:eastAsia="細明朝体" w:hAnsi="Wingdings" w:hint="default"/>
      </w:rPr>
    </w:lvl>
    <w:lvl w:ilvl="1" w:tplc="CB24BE22" w:tentative="1">
      <w:start w:val="1"/>
      <w:numFmt w:val="bullet"/>
      <w:lvlText w:val=""/>
      <w:lvlJc w:val="left"/>
      <w:pPr>
        <w:tabs>
          <w:tab w:val="num" w:pos="960"/>
        </w:tabs>
        <w:ind w:left="960" w:hanging="480"/>
      </w:pPr>
      <w:rPr>
        <w:rFonts w:ascii="Wingdings" w:hAnsi="Wingdings" w:hint="default"/>
      </w:rPr>
    </w:lvl>
    <w:lvl w:ilvl="2" w:tplc="9066390A" w:tentative="1">
      <w:start w:val="1"/>
      <w:numFmt w:val="bullet"/>
      <w:lvlText w:val=""/>
      <w:lvlJc w:val="left"/>
      <w:pPr>
        <w:tabs>
          <w:tab w:val="num" w:pos="1440"/>
        </w:tabs>
        <w:ind w:left="1440" w:hanging="480"/>
      </w:pPr>
      <w:rPr>
        <w:rFonts w:ascii="Wingdings" w:hAnsi="Wingdings" w:hint="default"/>
      </w:rPr>
    </w:lvl>
    <w:lvl w:ilvl="3" w:tplc="A7A27AAE" w:tentative="1">
      <w:start w:val="1"/>
      <w:numFmt w:val="bullet"/>
      <w:lvlText w:val=""/>
      <w:lvlJc w:val="left"/>
      <w:pPr>
        <w:tabs>
          <w:tab w:val="num" w:pos="1920"/>
        </w:tabs>
        <w:ind w:left="1920" w:hanging="480"/>
      </w:pPr>
      <w:rPr>
        <w:rFonts w:ascii="Wingdings" w:hAnsi="Wingdings" w:hint="default"/>
      </w:rPr>
    </w:lvl>
    <w:lvl w:ilvl="4" w:tplc="C128AD76" w:tentative="1">
      <w:start w:val="1"/>
      <w:numFmt w:val="bullet"/>
      <w:lvlText w:val=""/>
      <w:lvlJc w:val="left"/>
      <w:pPr>
        <w:tabs>
          <w:tab w:val="num" w:pos="2400"/>
        </w:tabs>
        <w:ind w:left="2400" w:hanging="480"/>
      </w:pPr>
      <w:rPr>
        <w:rFonts w:ascii="Wingdings" w:hAnsi="Wingdings" w:hint="default"/>
      </w:rPr>
    </w:lvl>
    <w:lvl w:ilvl="5" w:tplc="2D44E6F0" w:tentative="1">
      <w:start w:val="1"/>
      <w:numFmt w:val="bullet"/>
      <w:lvlText w:val=""/>
      <w:lvlJc w:val="left"/>
      <w:pPr>
        <w:tabs>
          <w:tab w:val="num" w:pos="2880"/>
        </w:tabs>
        <w:ind w:left="2880" w:hanging="480"/>
      </w:pPr>
      <w:rPr>
        <w:rFonts w:ascii="Wingdings" w:hAnsi="Wingdings" w:hint="default"/>
      </w:rPr>
    </w:lvl>
    <w:lvl w:ilvl="6" w:tplc="345C26F0" w:tentative="1">
      <w:start w:val="1"/>
      <w:numFmt w:val="bullet"/>
      <w:lvlText w:val=""/>
      <w:lvlJc w:val="left"/>
      <w:pPr>
        <w:tabs>
          <w:tab w:val="num" w:pos="3360"/>
        </w:tabs>
        <w:ind w:left="3360" w:hanging="480"/>
      </w:pPr>
      <w:rPr>
        <w:rFonts w:ascii="Wingdings" w:hAnsi="Wingdings" w:hint="default"/>
      </w:rPr>
    </w:lvl>
    <w:lvl w:ilvl="7" w:tplc="1F7E7C3A" w:tentative="1">
      <w:start w:val="1"/>
      <w:numFmt w:val="bullet"/>
      <w:lvlText w:val=""/>
      <w:lvlJc w:val="left"/>
      <w:pPr>
        <w:tabs>
          <w:tab w:val="num" w:pos="3840"/>
        </w:tabs>
        <w:ind w:left="3840" w:hanging="480"/>
      </w:pPr>
      <w:rPr>
        <w:rFonts w:ascii="Wingdings" w:hAnsi="Wingdings" w:hint="default"/>
      </w:rPr>
    </w:lvl>
    <w:lvl w:ilvl="8" w:tplc="6458F6E6"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3ECD0A74"/>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5ABD5A7C"/>
    <w:multiLevelType w:val="multilevel"/>
    <w:tmpl w:val="0409001D"/>
    <w:styleLink w:val="1"/>
    <w:lvl w:ilvl="0">
      <w:start w:val="1"/>
      <w:numFmt w:val="decimal"/>
      <w:lvlText w:val="%1"/>
      <w:lvlJc w:val="left"/>
      <w:pPr>
        <w:ind w:left="425" w:hanging="425"/>
      </w:pPr>
      <w:rPr>
        <w:rFonts w:eastAsia="Arial"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71504DAF"/>
    <w:multiLevelType w:val="multilevel"/>
    <w:tmpl w:val="0409001D"/>
    <w:lvl w:ilvl="0">
      <w:start w:val="1"/>
      <w:numFmt w:val="decimal"/>
      <w:lvlText w:val="%1"/>
      <w:lvlJc w:val="left"/>
      <w:pPr>
        <w:ind w:left="425" w:hanging="425"/>
      </w:pPr>
      <w:rPr>
        <w:rFonts w:ascii="Times New Roman" w:eastAsia="ＭＳ 明朝" w:hAnsi="Times New Roman"/>
        <w:color w:val="000000"/>
        <w:sz w:val="18"/>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424345755">
    <w:abstractNumId w:val="0"/>
  </w:num>
  <w:num w:numId="2" w16cid:durableId="1096369053">
    <w:abstractNumId w:val="1"/>
  </w:num>
  <w:num w:numId="3" w16cid:durableId="1583444043">
    <w:abstractNumId w:val="2"/>
  </w:num>
  <w:num w:numId="4" w16cid:durableId="74926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ja-JP" w:vendorID="64" w:dllVersion="5" w:nlCheck="1" w:checkStyle="1"/>
  <w:activeWritingStyle w:appName="MSWord" w:lang="en-US" w:vendorID="64" w:dllVersion="5" w:nlCheck="1" w:checkStyle="1"/>
  <w:activeWritingStyle w:appName="MSWord" w:lang="ja-JP" w:vendorID="64" w:dllVersion="6" w:nlCheck="1" w:checkStyle="1"/>
  <w:activeWritingStyle w:appName="MSWord" w:lang="en-US" w:vendorID="64" w:dllVersion="6" w:nlCheck="1" w:checkStyle="1"/>
  <w:activeWritingStyle w:appName="MSWord" w:lang="ja-JP" w:vendorID="64" w:dllVersion="0" w:nlCheck="1" w:checkStyle="1"/>
  <w:activeWritingStyle w:appName="MSWord" w:lang="en-US" w:vendorID="64" w:dllVersion="0"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doNotHyphenateCaps/>
  <w:drawingGridHorizontalSpacing w:val="90"/>
  <w:drawingGridVerticalSpacing w:val="285"/>
  <w:displayHorizontalDrawingGridEvery w:val="0"/>
  <w:noPunctuationKerning/>
  <w:characterSpacingControl w:val="doNotCompress"/>
  <w:noLineBreaksAfter w:lang="ja-JP" w:val="$([\_{£‘“〈《「『【〔＄（［｛｢￥"/>
  <w:noLineBreaksBefore w:lang="ja-JP" w:val="!%),.:;?]}¢°’”‰′″℃、。々〉》」』】〕゛゜ゝゞ・ヽヾ！％），．：；？］｝｡｣､･ﾞﾟ"/>
  <w:savePreviewPicture/>
  <w:hdrShapeDefaults>
    <o:shapedefaults v:ext="edit" spidmax="2050">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jQ3MrEwNjY2MjJU0lEKTi0uzszPAykwrAUAeEmv+SwAAAA="/>
  </w:docVars>
  <w:rsids>
    <w:rsidRoot w:val="00D46EEF"/>
    <w:rsid w:val="00000746"/>
    <w:rsid w:val="000058EB"/>
    <w:rsid w:val="00005D8E"/>
    <w:rsid w:val="00023256"/>
    <w:rsid w:val="00033141"/>
    <w:rsid w:val="0006538E"/>
    <w:rsid w:val="0007557A"/>
    <w:rsid w:val="000B468B"/>
    <w:rsid w:val="000B69FB"/>
    <w:rsid w:val="000E22C3"/>
    <w:rsid w:val="00111784"/>
    <w:rsid w:val="001120A5"/>
    <w:rsid w:val="00114A67"/>
    <w:rsid w:val="001150E1"/>
    <w:rsid w:val="001616C5"/>
    <w:rsid w:val="00164DCC"/>
    <w:rsid w:val="00167400"/>
    <w:rsid w:val="00190C94"/>
    <w:rsid w:val="001A6B7B"/>
    <w:rsid w:val="001D2148"/>
    <w:rsid w:val="001D24DD"/>
    <w:rsid w:val="001E0CD9"/>
    <w:rsid w:val="001E382D"/>
    <w:rsid w:val="00203D94"/>
    <w:rsid w:val="00217879"/>
    <w:rsid w:val="00221461"/>
    <w:rsid w:val="00235642"/>
    <w:rsid w:val="002503D7"/>
    <w:rsid w:val="002579C7"/>
    <w:rsid w:val="00284CF0"/>
    <w:rsid w:val="00296603"/>
    <w:rsid w:val="002A0458"/>
    <w:rsid w:val="002B6B71"/>
    <w:rsid w:val="002D01F7"/>
    <w:rsid w:val="003022B4"/>
    <w:rsid w:val="00311CC1"/>
    <w:rsid w:val="00331245"/>
    <w:rsid w:val="00346C62"/>
    <w:rsid w:val="00357E61"/>
    <w:rsid w:val="003B4200"/>
    <w:rsid w:val="003B57E6"/>
    <w:rsid w:val="004723A1"/>
    <w:rsid w:val="00487331"/>
    <w:rsid w:val="004B33F9"/>
    <w:rsid w:val="004B5C2E"/>
    <w:rsid w:val="004C6ACC"/>
    <w:rsid w:val="004D32CD"/>
    <w:rsid w:val="004D7CFD"/>
    <w:rsid w:val="004E52E2"/>
    <w:rsid w:val="004F376B"/>
    <w:rsid w:val="00501CEB"/>
    <w:rsid w:val="0052110B"/>
    <w:rsid w:val="005462DA"/>
    <w:rsid w:val="00562D38"/>
    <w:rsid w:val="00563974"/>
    <w:rsid w:val="00571956"/>
    <w:rsid w:val="00575ED9"/>
    <w:rsid w:val="00590986"/>
    <w:rsid w:val="005C19F9"/>
    <w:rsid w:val="005E31E4"/>
    <w:rsid w:val="005E6D32"/>
    <w:rsid w:val="00606B42"/>
    <w:rsid w:val="006117B2"/>
    <w:rsid w:val="006715EE"/>
    <w:rsid w:val="00676702"/>
    <w:rsid w:val="006959D0"/>
    <w:rsid w:val="006D18C3"/>
    <w:rsid w:val="006E3F11"/>
    <w:rsid w:val="00714F46"/>
    <w:rsid w:val="00734034"/>
    <w:rsid w:val="0076436C"/>
    <w:rsid w:val="0076530F"/>
    <w:rsid w:val="0078618A"/>
    <w:rsid w:val="0079105C"/>
    <w:rsid w:val="007C740E"/>
    <w:rsid w:val="007D3D09"/>
    <w:rsid w:val="00801DF0"/>
    <w:rsid w:val="00812B21"/>
    <w:rsid w:val="00825DD8"/>
    <w:rsid w:val="00851AD1"/>
    <w:rsid w:val="0085781B"/>
    <w:rsid w:val="00861AB5"/>
    <w:rsid w:val="008660AE"/>
    <w:rsid w:val="00870F51"/>
    <w:rsid w:val="00872BB6"/>
    <w:rsid w:val="008B03FE"/>
    <w:rsid w:val="008E1C56"/>
    <w:rsid w:val="008F17DD"/>
    <w:rsid w:val="0091446C"/>
    <w:rsid w:val="00930A9D"/>
    <w:rsid w:val="00930AFA"/>
    <w:rsid w:val="00966520"/>
    <w:rsid w:val="00971764"/>
    <w:rsid w:val="00974ACC"/>
    <w:rsid w:val="009A0CB8"/>
    <w:rsid w:val="009B2852"/>
    <w:rsid w:val="009C38FA"/>
    <w:rsid w:val="009E0FBD"/>
    <w:rsid w:val="00A039A5"/>
    <w:rsid w:val="00A164E4"/>
    <w:rsid w:val="00A516E8"/>
    <w:rsid w:val="00A97878"/>
    <w:rsid w:val="00AB0F48"/>
    <w:rsid w:val="00AB5062"/>
    <w:rsid w:val="00AE2C5C"/>
    <w:rsid w:val="00B32EA8"/>
    <w:rsid w:val="00B344DA"/>
    <w:rsid w:val="00B421CB"/>
    <w:rsid w:val="00B74C98"/>
    <w:rsid w:val="00B85D0D"/>
    <w:rsid w:val="00BB62D6"/>
    <w:rsid w:val="00C10EFC"/>
    <w:rsid w:val="00C14E68"/>
    <w:rsid w:val="00C16F20"/>
    <w:rsid w:val="00C31A0A"/>
    <w:rsid w:val="00C42078"/>
    <w:rsid w:val="00C915E6"/>
    <w:rsid w:val="00CF6E69"/>
    <w:rsid w:val="00D46EEF"/>
    <w:rsid w:val="00D7779F"/>
    <w:rsid w:val="00DB4252"/>
    <w:rsid w:val="00DC3A4D"/>
    <w:rsid w:val="00DD4400"/>
    <w:rsid w:val="00DD6205"/>
    <w:rsid w:val="00DE1DDB"/>
    <w:rsid w:val="00DF6CBA"/>
    <w:rsid w:val="00E06291"/>
    <w:rsid w:val="00E06F8C"/>
    <w:rsid w:val="00E11A13"/>
    <w:rsid w:val="00E37AA3"/>
    <w:rsid w:val="00E40DEE"/>
    <w:rsid w:val="00E64FF7"/>
    <w:rsid w:val="00E8113C"/>
    <w:rsid w:val="00E960A6"/>
    <w:rsid w:val="00EA345C"/>
    <w:rsid w:val="00EC6901"/>
    <w:rsid w:val="00F15C61"/>
    <w:rsid w:val="00F3472A"/>
    <w:rsid w:val="00F4720C"/>
    <w:rsid w:val="00F52988"/>
    <w:rsid w:val="00FC08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v:textbox inset="5.85pt,.7pt,5.85pt,.7pt"/>
    </o:shapedefaults>
    <o:shapelayout v:ext="edit">
      <o:idmap v:ext="edit" data="2"/>
    </o:shapelayout>
  </w:shapeDefaults>
  <w:decimalSymbol w:val="."/>
  <w:listSeparator w:val=","/>
  <w14:docId w14:val="4E463A7A"/>
  <w15:docId w15:val="{93BCCFEC-A836-4F47-A142-8A59D6773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incho" w:hAnsi="Symbol"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B421CB"/>
    <w:pPr>
      <w:widowControl w:val="0"/>
      <w:adjustRightInd w:val="0"/>
      <w:spacing w:line="280" w:lineRule="exact"/>
      <w:jc w:val="both"/>
      <w:textAlignment w:val="baseline"/>
    </w:pPr>
    <w:rPr>
      <w:rFonts w:ascii="Times New Roman" w:eastAsia="ＭＳ 明朝" w:hAnsi="Times New Roman"/>
      <w:sz w:val="18"/>
    </w:rPr>
  </w:style>
  <w:style w:type="paragraph" w:styleId="10">
    <w:name w:val="heading 1"/>
    <w:basedOn w:val="a"/>
    <w:next w:val="a"/>
    <w:autoRedefine/>
    <w:qFormat/>
    <w:rsid w:val="00B421CB"/>
    <w:pPr>
      <w:keepNext/>
      <w:outlineLvl w:val="0"/>
    </w:pPr>
    <w:rPr>
      <w:rFonts w:ascii="Helvetica" w:eastAsia="ＭＳ ゴシック" w:hAnsi="Helvetica"/>
    </w:rPr>
  </w:style>
  <w:style w:type="paragraph" w:styleId="2">
    <w:name w:val="heading 2"/>
    <w:basedOn w:val="a"/>
    <w:next w:val="a"/>
    <w:autoRedefine/>
    <w:qFormat/>
    <w:rsid w:val="00B421CB"/>
    <w:pPr>
      <w:keepNext/>
      <w:outlineLvl w:val="1"/>
    </w:pPr>
    <w:rPr>
      <w:rFonts w:ascii="Helvetica" w:eastAsia="ＭＳ ゴシック" w:hAnsi="Helvetic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表題1"/>
    <w:basedOn w:val="a"/>
    <w:qFormat/>
    <w:rsid w:val="009C38FA"/>
    <w:pPr>
      <w:spacing w:line="240" w:lineRule="auto"/>
      <w:jc w:val="center"/>
    </w:pPr>
    <w:rPr>
      <w:color w:val="000000"/>
      <w:sz w:val="24"/>
    </w:rPr>
  </w:style>
  <w:style w:type="paragraph" w:styleId="a3">
    <w:name w:val="Body Text"/>
    <w:basedOn w:val="a"/>
    <w:qFormat/>
    <w:rsid w:val="00E11A13"/>
    <w:pPr>
      <w:snapToGrid w:val="0"/>
      <w:spacing w:line="240" w:lineRule="auto"/>
      <w:ind w:firstLineChars="100" w:firstLine="180"/>
    </w:pPr>
    <w:rPr>
      <w:color w:val="000000"/>
    </w:rPr>
  </w:style>
  <w:style w:type="paragraph" w:styleId="a4">
    <w:name w:val="header"/>
    <w:basedOn w:val="a"/>
    <w:rsid w:val="00B421CB"/>
    <w:pPr>
      <w:tabs>
        <w:tab w:val="center" w:pos="4252"/>
        <w:tab w:val="right" w:pos="8504"/>
      </w:tabs>
      <w:snapToGrid w:val="0"/>
    </w:pPr>
  </w:style>
  <w:style w:type="paragraph" w:styleId="a5">
    <w:name w:val="footer"/>
    <w:basedOn w:val="a"/>
    <w:rsid w:val="00B421CB"/>
    <w:pPr>
      <w:snapToGrid w:val="0"/>
    </w:pPr>
  </w:style>
  <w:style w:type="paragraph" w:customStyle="1" w:styleId="a6">
    <w:name w:val="キーワード・著者"/>
    <w:basedOn w:val="a3"/>
    <w:qFormat/>
    <w:rsid w:val="00A516E8"/>
    <w:pPr>
      <w:tabs>
        <w:tab w:val="left" w:pos="5805"/>
      </w:tabs>
    </w:pPr>
  </w:style>
  <w:style w:type="paragraph" w:styleId="a7">
    <w:name w:val="Balloon Text"/>
    <w:basedOn w:val="a"/>
    <w:link w:val="a8"/>
    <w:rsid w:val="00A164E4"/>
    <w:pPr>
      <w:spacing w:line="240" w:lineRule="auto"/>
    </w:pPr>
    <w:rPr>
      <w:rFonts w:asciiTheme="majorHAnsi" w:eastAsiaTheme="majorEastAsia" w:hAnsiTheme="majorHAnsi" w:cstheme="majorBidi"/>
      <w:szCs w:val="18"/>
    </w:rPr>
  </w:style>
  <w:style w:type="character" w:customStyle="1" w:styleId="a8">
    <w:name w:val="吹き出し (文字)"/>
    <w:basedOn w:val="a0"/>
    <w:link w:val="a7"/>
    <w:rsid w:val="00A164E4"/>
    <w:rPr>
      <w:rFonts w:asciiTheme="majorHAnsi" w:eastAsiaTheme="majorEastAsia" w:hAnsiTheme="majorHAnsi" w:cstheme="majorBidi"/>
      <w:sz w:val="18"/>
      <w:szCs w:val="18"/>
    </w:rPr>
  </w:style>
  <w:style w:type="numbering" w:customStyle="1" w:styleId="1">
    <w:name w:val="スタイル1"/>
    <w:uiPriority w:val="99"/>
    <w:rsid w:val="00A516E8"/>
    <w:pPr>
      <w:numPr>
        <w:numId w:val="3"/>
      </w:numPr>
    </w:pPr>
  </w:style>
  <w:style w:type="character" w:styleId="a9">
    <w:name w:val="annotation reference"/>
    <w:basedOn w:val="a0"/>
    <w:semiHidden/>
    <w:unhideWhenUsed/>
    <w:rsid w:val="00A97878"/>
    <w:rPr>
      <w:sz w:val="18"/>
      <w:szCs w:val="18"/>
    </w:rPr>
  </w:style>
  <w:style w:type="paragraph" w:styleId="aa">
    <w:name w:val="annotation text"/>
    <w:basedOn w:val="a"/>
    <w:link w:val="ab"/>
    <w:semiHidden/>
    <w:unhideWhenUsed/>
    <w:rsid w:val="00A97878"/>
    <w:pPr>
      <w:jc w:val="left"/>
    </w:pPr>
  </w:style>
  <w:style w:type="character" w:customStyle="1" w:styleId="ab">
    <w:name w:val="コメント文字列 (文字)"/>
    <w:basedOn w:val="a0"/>
    <w:link w:val="aa"/>
    <w:semiHidden/>
    <w:rsid w:val="00A97878"/>
    <w:rPr>
      <w:rFonts w:ascii="Times New Roman" w:eastAsia="ＭＳ 明朝" w:hAnsi="Times New Roman"/>
      <w:sz w:val="18"/>
    </w:rPr>
  </w:style>
  <w:style w:type="paragraph" w:styleId="ac">
    <w:name w:val="annotation subject"/>
    <w:basedOn w:val="aa"/>
    <w:next w:val="aa"/>
    <w:link w:val="ad"/>
    <w:semiHidden/>
    <w:unhideWhenUsed/>
    <w:rsid w:val="00A97878"/>
    <w:rPr>
      <w:b/>
      <w:bCs/>
    </w:rPr>
  </w:style>
  <w:style w:type="character" w:customStyle="1" w:styleId="ad">
    <w:name w:val="コメント内容 (文字)"/>
    <w:basedOn w:val="ab"/>
    <w:link w:val="ac"/>
    <w:semiHidden/>
    <w:rsid w:val="00A97878"/>
    <w:rPr>
      <w:rFonts w:ascii="Times New Roman" w:eastAsia="ＭＳ 明朝" w:hAnsi="Times New Roman"/>
      <w:b/>
      <w:bCs/>
      <w:sz w:val="18"/>
    </w:rPr>
  </w:style>
  <w:style w:type="paragraph" w:styleId="ae">
    <w:name w:val="Revision"/>
    <w:hidden/>
    <w:uiPriority w:val="99"/>
    <w:semiHidden/>
    <w:rsid w:val="00D7779F"/>
    <w:rPr>
      <w:rFonts w:ascii="Times New Roman" w:eastAsia="ＭＳ 明朝" w:hAnsi="Times New Roman"/>
      <w:sz w:val="18"/>
    </w:rPr>
  </w:style>
  <w:style w:type="paragraph" w:customStyle="1" w:styleId="12">
    <w:name w:val="スタイル キーワード・著者 + テキスト 1"/>
    <w:basedOn w:val="a6"/>
    <w:rsid w:val="003022B4"/>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6A16D-F1C4-43FD-AE85-EC2FD1184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04</Words>
  <Characters>1738</Characters>
  <Application>Microsoft Office Word</Application>
  <DocSecurity>0</DocSecurity>
  <Lines>1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GeoKanto2020</vt:lpstr>
      <vt:lpstr>日本建築学会大会（東北）学術講演会</vt:lpstr>
    </vt:vector>
  </TitlesOfParts>
  <Company>トーヨー企画株式会社</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Kanto2020</dc:title>
  <dc:creator>M.SAITO</dc:creator>
  <cp:lastModifiedBy>西岡　英俊</cp:lastModifiedBy>
  <cp:revision>2</cp:revision>
  <cp:lastPrinted>2016-05-26T07:20:00Z</cp:lastPrinted>
  <dcterms:created xsi:type="dcterms:W3CDTF">2022-10-07T15:58:00Z</dcterms:created>
  <dcterms:modified xsi:type="dcterms:W3CDTF">2022-10-07T15:58:00Z</dcterms:modified>
</cp:coreProperties>
</file>